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9B7B87" w14:textId="171F96A8" w:rsidR="00342C97" w:rsidRPr="00B97D95" w:rsidRDefault="00342C97" w:rsidP="00342C97">
      <w:pPr>
        <w:widowControl w:val="0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B97D95">
        <w:rPr>
          <w:rFonts w:ascii="Times New Roman" w:hAnsi="Times New Roman" w:cs="Times New Roman"/>
          <w:b/>
          <w:bCs/>
          <w:sz w:val="28"/>
          <w:szCs w:val="28"/>
          <w:u w:val="single"/>
        </w:rPr>
        <w:t>The First Tee</w:t>
      </w:r>
    </w:p>
    <w:p w14:paraId="6F32437E" w14:textId="77777777" w:rsidR="00342C97" w:rsidRPr="00B97D95" w:rsidRDefault="00342C97" w:rsidP="00342C97">
      <w:pPr>
        <w:pStyle w:val="NoSpacing"/>
        <w:jc w:val="center"/>
        <w:rPr>
          <w:rFonts w:cstheme="minorHAnsi"/>
          <w:u w:val="single"/>
        </w:rPr>
      </w:pPr>
      <w:r w:rsidRPr="00B97D95">
        <w:rPr>
          <w:rFonts w:cstheme="minorHAnsi"/>
          <w:u w:val="single"/>
        </w:rPr>
        <w:t>Soup Du Jour</w:t>
      </w:r>
    </w:p>
    <w:p w14:paraId="765420EC" w14:textId="71791252" w:rsidR="00342C97" w:rsidRPr="00B97D95" w:rsidRDefault="00342C97" w:rsidP="00342C97">
      <w:pPr>
        <w:pStyle w:val="NoSpacing"/>
        <w:jc w:val="center"/>
        <w:rPr>
          <w:rFonts w:cstheme="minorHAnsi"/>
        </w:rPr>
      </w:pPr>
      <w:r w:rsidRPr="00B97D95">
        <w:rPr>
          <w:rFonts w:cstheme="minorHAnsi"/>
        </w:rPr>
        <w:t>Cup $</w:t>
      </w:r>
      <w:r w:rsidR="00947401" w:rsidRPr="00B97D95">
        <w:rPr>
          <w:rFonts w:cstheme="minorHAnsi"/>
        </w:rPr>
        <w:t>4</w:t>
      </w:r>
      <w:r w:rsidRPr="00B97D95">
        <w:rPr>
          <w:rFonts w:cstheme="minorHAnsi"/>
        </w:rPr>
        <w:t xml:space="preserve"> Bowl $</w:t>
      </w:r>
      <w:r w:rsidR="00947401" w:rsidRPr="00B97D95">
        <w:rPr>
          <w:rFonts w:cstheme="minorHAnsi"/>
        </w:rPr>
        <w:t>5.50</w:t>
      </w:r>
    </w:p>
    <w:p w14:paraId="47316EB1" w14:textId="77777777" w:rsidR="005250D4" w:rsidRPr="00B97D95" w:rsidRDefault="005250D4" w:rsidP="00342C97">
      <w:pPr>
        <w:pStyle w:val="NoSpacing"/>
        <w:jc w:val="center"/>
        <w:rPr>
          <w:rFonts w:cstheme="minorHAnsi"/>
        </w:rPr>
      </w:pPr>
    </w:p>
    <w:p w14:paraId="0A46D414" w14:textId="0C5E96C1" w:rsidR="00342C97" w:rsidRPr="00B97D95" w:rsidRDefault="00342C97" w:rsidP="00342C97">
      <w:pPr>
        <w:pStyle w:val="NoSpacing"/>
        <w:jc w:val="center"/>
        <w:rPr>
          <w:rFonts w:cstheme="minorHAnsi"/>
          <w:u w:val="single"/>
        </w:rPr>
      </w:pPr>
      <w:r w:rsidRPr="00B97D95">
        <w:rPr>
          <w:rFonts w:cstheme="minorHAnsi"/>
          <w:u w:val="single"/>
        </w:rPr>
        <w:t>Forest’s Famous Chili</w:t>
      </w:r>
    </w:p>
    <w:p w14:paraId="23CA2562" w14:textId="554572AF" w:rsidR="00342C97" w:rsidRPr="00B97D95" w:rsidRDefault="004057B9" w:rsidP="004057B9">
      <w:pPr>
        <w:pStyle w:val="NoSpacing"/>
        <w:jc w:val="center"/>
        <w:rPr>
          <w:rFonts w:cstheme="minorHAnsi"/>
        </w:rPr>
      </w:pPr>
      <w:r w:rsidRPr="00B97D95">
        <w:rPr>
          <w:rFonts w:cstheme="minorHAnsi"/>
        </w:rPr>
        <w:t>Topped with melted Monterey cheddar jack cheese and diced onion $5.50</w:t>
      </w:r>
    </w:p>
    <w:p w14:paraId="644D7578" w14:textId="77777777" w:rsidR="005250D4" w:rsidRPr="00B97D95" w:rsidRDefault="005250D4" w:rsidP="004057B9">
      <w:pPr>
        <w:pStyle w:val="NoSpacing"/>
        <w:jc w:val="center"/>
        <w:rPr>
          <w:rFonts w:cstheme="minorHAnsi"/>
        </w:rPr>
      </w:pPr>
    </w:p>
    <w:p w14:paraId="5901BFC2" w14:textId="77777777" w:rsidR="00947401" w:rsidRPr="00B97D95" w:rsidRDefault="00674623" w:rsidP="00674623">
      <w:pPr>
        <w:pStyle w:val="NoSpacing"/>
        <w:jc w:val="center"/>
        <w:rPr>
          <w:rFonts w:cstheme="minorHAnsi"/>
        </w:rPr>
      </w:pPr>
      <w:r w:rsidRPr="00B97D95">
        <w:rPr>
          <w:rFonts w:cstheme="minorHAnsi"/>
          <w:u w:val="single"/>
        </w:rPr>
        <w:t>French Onion</w:t>
      </w:r>
      <w:r w:rsidRPr="00B97D95">
        <w:rPr>
          <w:rFonts w:cstheme="minorHAnsi"/>
        </w:rPr>
        <w:t xml:space="preserve"> </w:t>
      </w:r>
    </w:p>
    <w:p w14:paraId="1A438058" w14:textId="737287A2" w:rsidR="00674623" w:rsidRPr="00B97D95" w:rsidRDefault="00947401" w:rsidP="00674623">
      <w:pPr>
        <w:pStyle w:val="NoSpacing"/>
        <w:jc w:val="center"/>
        <w:rPr>
          <w:rFonts w:cstheme="minorHAnsi"/>
        </w:rPr>
      </w:pPr>
      <w:r w:rsidRPr="00B97D95">
        <w:t xml:space="preserve">Caramelized onions, rich beef broth and fresh herbs. Topped with toasted brioche, melted Swiss and provolone cheese’s </w:t>
      </w:r>
      <w:r w:rsidR="00674623" w:rsidRPr="00B97D95">
        <w:rPr>
          <w:rFonts w:cstheme="minorHAnsi"/>
        </w:rPr>
        <w:t>$</w:t>
      </w:r>
      <w:r w:rsidR="004057B9" w:rsidRPr="00B97D95">
        <w:rPr>
          <w:rFonts w:cstheme="minorHAnsi"/>
        </w:rPr>
        <w:t>5.50</w:t>
      </w:r>
    </w:p>
    <w:p w14:paraId="7C4B6046" w14:textId="72B94B32" w:rsidR="004524F9" w:rsidRPr="00B97D95" w:rsidRDefault="004524F9" w:rsidP="00674623">
      <w:pPr>
        <w:pStyle w:val="NoSpacing"/>
        <w:jc w:val="center"/>
        <w:rPr>
          <w:rFonts w:cstheme="minorHAnsi"/>
        </w:rPr>
      </w:pPr>
    </w:p>
    <w:p w14:paraId="717F78A4" w14:textId="77777777" w:rsidR="004524F9" w:rsidRPr="00B97D95" w:rsidRDefault="004524F9" w:rsidP="004524F9">
      <w:pPr>
        <w:pStyle w:val="NoSpacing"/>
        <w:jc w:val="center"/>
        <w:rPr>
          <w:u w:val="single"/>
        </w:rPr>
      </w:pPr>
      <w:r w:rsidRPr="00B97D95">
        <w:rPr>
          <w:u w:val="single"/>
        </w:rPr>
        <w:t>Grilled Angus Beef Sliders</w:t>
      </w:r>
    </w:p>
    <w:p w14:paraId="42442137" w14:textId="3B4B8679" w:rsidR="004524F9" w:rsidRPr="00B97D95" w:rsidRDefault="004524F9" w:rsidP="004524F9">
      <w:pPr>
        <w:pStyle w:val="NoSpacing"/>
        <w:jc w:val="center"/>
      </w:pPr>
      <w:r w:rsidRPr="00B97D95">
        <w:t>Three mini sliders topped with sautéed onions and melted cheddar cheese $10</w:t>
      </w:r>
    </w:p>
    <w:p w14:paraId="5B729185" w14:textId="77777777" w:rsidR="005250D4" w:rsidRPr="00B97D95" w:rsidRDefault="005250D4" w:rsidP="004524F9">
      <w:pPr>
        <w:pStyle w:val="NoSpacing"/>
        <w:jc w:val="center"/>
      </w:pPr>
    </w:p>
    <w:p w14:paraId="73F1BEE0" w14:textId="77777777" w:rsidR="004524F9" w:rsidRPr="00B97D95" w:rsidRDefault="004524F9" w:rsidP="004524F9">
      <w:pPr>
        <w:pStyle w:val="NoSpacing"/>
        <w:jc w:val="center"/>
        <w:rPr>
          <w:rFonts w:cstheme="minorHAnsi"/>
          <w:bCs/>
          <w:u w:val="single"/>
        </w:rPr>
      </w:pPr>
      <w:r w:rsidRPr="00B97D95">
        <w:rPr>
          <w:rFonts w:cstheme="minorHAnsi"/>
          <w:bCs/>
          <w:u w:val="single"/>
        </w:rPr>
        <w:t>Chicken Wings</w:t>
      </w:r>
    </w:p>
    <w:p w14:paraId="45DBAB22" w14:textId="77777777" w:rsidR="00947401" w:rsidRPr="00B97D95" w:rsidRDefault="00947401" w:rsidP="00947401">
      <w:pPr>
        <w:pStyle w:val="NoSpacing"/>
        <w:jc w:val="center"/>
        <w:rPr>
          <w:rFonts w:cstheme="minorHAnsi"/>
          <w:lang w:bidi="en-US"/>
        </w:rPr>
      </w:pPr>
      <w:r w:rsidRPr="00B97D95">
        <w:rPr>
          <w:rFonts w:cstheme="minorHAnsi"/>
        </w:rPr>
        <w:t xml:space="preserve">Six crispy fried chicken wings served hot, mild, BBQ, sweet chili or plain. With bleu cheese dressing and celery sticks </w:t>
      </w:r>
      <w:r w:rsidRPr="00B97D95">
        <w:rPr>
          <w:rFonts w:cstheme="minorHAnsi"/>
          <w:lang w:bidi="en-US"/>
        </w:rPr>
        <w:t>$17</w:t>
      </w:r>
    </w:p>
    <w:p w14:paraId="2F2BB856" w14:textId="77777777" w:rsidR="005250D4" w:rsidRPr="00B97D95" w:rsidRDefault="005250D4" w:rsidP="004524F9">
      <w:pPr>
        <w:pStyle w:val="NoSpacing"/>
        <w:jc w:val="center"/>
        <w:rPr>
          <w:rFonts w:cstheme="minorHAnsi"/>
          <w:lang w:bidi="en-US"/>
        </w:rPr>
      </w:pPr>
    </w:p>
    <w:p w14:paraId="263121B8" w14:textId="77777777" w:rsidR="004524F9" w:rsidRPr="00B97D95" w:rsidRDefault="004524F9" w:rsidP="004524F9">
      <w:pPr>
        <w:widowControl w:val="0"/>
        <w:spacing w:after="0"/>
        <w:jc w:val="center"/>
        <w:rPr>
          <w:rFonts w:ascii="Calibri" w:hAnsi="Calibri" w:cs="Calibri"/>
          <w:u w:val="single"/>
        </w:rPr>
      </w:pPr>
      <w:r w:rsidRPr="00B97D95">
        <w:rPr>
          <w:rFonts w:ascii="Calibri" w:hAnsi="Calibri" w:cs="Calibri"/>
          <w:u w:val="single"/>
        </w:rPr>
        <w:t>Dynamite Shrimp</w:t>
      </w:r>
    </w:p>
    <w:p w14:paraId="45E74472" w14:textId="77777777" w:rsidR="004524F9" w:rsidRPr="00B97D95" w:rsidRDefault="004524F9" w:rsidP="004524F9">
      <w:pPr>
        <w:widowControl w:val="0"/>
        <w:spacing w:after="0"/>
        <w:jc w:val="center"/>
        <w:rPr>
          <w:rFonts w:ascii="Calibri" w:hAnsi="Calibri" w:cs="Calibri"/>
        </w:rPr>
      </w:pPr>
      <w:r w:rsidRPr="00B97D95">
        <w:rPr>
          <w:rFonts w:ascii="Calibri" w:hAnsi="Calibri" w:cs="Calibri"/>
        </w:rPr>
        <w:t>Crispy fried shrimp drizzled with a spicy mayonnaise over an Asian slaw $13</w:t>
      </w:r>
    </w:p>
    <w:p w14:paraId="4986C16A" w14:textId="77777777" w:rsidR="004524F9" w:rsidRPr="00B97D95" w:rsidRDefault="004524F9" w:rsidP="00674623">
      <w:pPr>
        <w:pStyle w:val="NoSpacing"/>
        <w:jc w:val="center"/>
        <w:rPr>
          <w:rFonts w:cstheme="minorHAnsi"/>
          <w:sz w:val="20"/>
          <w:szCs w:val="20"/>
        </w:rPr>
      </w:pPr>
    </w:p>
    <w:p w14:paraId="25E93240" w14:textId="77777777" w:rsidR="00342C97" w:rsidRPr="00B97D95" w:rsidRDefault="00342C97" w:rsidP="00342C97">
      <w:pPr>
        <w:widowControl w:val="0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bookmarkStart w:id="0" w:name="_Hlk27399866"/>
      <w:r w:rsidRPr="00B97D95">
        <w:rPr>
          <w:rFonts w:ascii="Times New Roman" w:hAnsi="Times New Roman" w:cs="Times New Roman"/>
          <w:b/>
          <w:bCs/>
          <w:sz w:val="28"/>
          <w:szCs w:val="28"/>
          <w:u w:val="single"/>
        </w:rPr>
        <w:t>On the Green</w:t>
      </w:r>
    </w:p>
    <w:p w14:paraId="25939438" w14:textId="374E38E8" w:rsidR="00420200" w:rsidRPr="00B97D95" w:rsidRDefault="00B96497" w:rsidP="00E002A6">
      <w:pPr>
        <w:pStyle w:val="NoSpacing"/>
        <w:jc w:val="center"/>
        <w:rPr>
          <w:rFonts w:cstheme="minorHAnsi"/>
        </w:rPr>
      </w:pPr>
      <w:r w:rsidRPr="00B97D95">
        <w:rPr>
          <w:rFonts w:cstheme="minorHAnsi"/>
        </w:rPr>
        <w:t xml:space="preserve">6oz </w:t>
      </w:r>
      <w:r w:rsidR="00E002A6" w:rsidRPr="00B97D95">
        <w:rPr>
          <w:rFonts w:cstheme="minorHAnsi"/>
        </w:rPr>
        <w:t>Chicken $</w:t>
      </w:r>
      <w:r w:rsidR="00702925" w:rsidRPr="00B97D95">
        <w:rPr>
          <w:rFonts w:cstheme="minorHAnsi"/>
        </w:rPr>
        <w:t>4</w:t>
      </w:r>
      <w:r w:rsidR="00E002A6" w:rsidRPr="00B97D95">
        <w:rPr>
          <w:rFonts w:cstheme="minorHAnsi"/>
        </w:rPr>
        <w:t xml:space="preserve">.00   </w:t>
      </w:r>
      <w:r w:rsidRPr="00B97D95">
        <w:rPr>
          <w:rFonts w:cstheme="minorHAnsi"/>
        </w:rPr>
        <w:t xml:space="preserve">6oz </w:t>
      </w:r>
      <w:r w:rsidR="005057A7" w:rsidRPr="00B97D95">
        <w:rPr>
          <w:rFonts w:cstheme="minorHAnsi"/>
        </w:rPr>
        <w:t>Salmon</w:t>
      </w:r>
      <w:r w:rsidR="00DA1937" w:rsidRPr="00B97D95">
        <w:rPr>
          <w:rFonts w:cstheme="minorHAnsi"/>
        </w:rPr>
        <w:t xml:space="preserve"> $</w:t>
      </w:r>
      <w:r w:rsidR="00420200" w:rsidRPr="00B97D95">
        <w:rPr>
          <w:rFonts w:cstheme="minorHAnsi"/>
        </w:rPr>
        <w:t>10</w:t>
      </w:r>
      <w:r w:rsidR="00E002A6" w:rsidRPr="00B97D95">
        <w:rPr>
          <w:rFonts w:cstheme="minorHAnsi"/>
        </w:rPr>
        <w:t>.00</w:t>
      </w:r>
      <w:r w:rsidR="00C13929" w:rsidRPr="00B97D95">
        <w:rPr>
          <w:rFonts w:cstheme="minorHAnsi"/>
        </w:rPr>
        <w:t xml:space="preserve">   </w:t>
      </w:r>
      <w:r w:rsidRPr="00B97D95">
        <w:rPr>
          <w:rFonts w:cstheme="minorHAnsi"/>
        </w:rPr>
        <w:t xml:space="preserve">5 </w:t>
      </w:r>
      <w:r w:rsidR="00BA3B1D" w:rsidRPr="00B97D95">
        <w:rPr>
          <w:rFonts w:cstheme="minorHAnsi"/>
        </w:rPr>
        <w:t>ea.</w:t>
      </w:r>
      <w:r w:rsidRPr="00B97D95">
        <w:rPr>
          <w:rFonts w:cstheme="minorHAnsi"/>
        </w:rPr>
        <w:t xml:space="preserve"> </w:t>
      </w:r>
      <w:r w:rsidR="00F65185" w:rsidRPr="00B97D95">
        <w:rPr>
          <w:rFonts w:cstheme="minorHAnsi"/>
        </w:rPr>
        <w:t>Shrimp $6</w:t>
      </w:r>
      <w:r w:rsidR="00E002A6" w:rsidRPr="00B97D95">
        <w:rPr>
          <w:rFonts w:cstheme="minorHAnsi"/>
        </w:rPr>
        <w:t>.</w:t>
      </w:r>
      <w:r w:rsidR="00420200" w:rsidRPr="00B97D95">
        <w:rPr>
          <w:rFonts w:cstheme="minorHAnsi"/>
        </w:rPr>
        <w:t xml:space="preserve">00 </w:t>
      </w:r>
    </w:p>
    <w:p w14:paraId="1FE5B3E5" w14:textId="78C4559A" w:rsidR="00E002A6" w:rsidRPr="00B97D95" w:rsidRDefault="00420200" w:rsidP="00E002A6">
      <w:pPr>
        <w:pStyle w:val="NoSpacing"/>
        <w:jc w:val="center"/>
        <w:rPr>
          <w:rFonts w:cstheme="minorHAnsi"/>
        </w:rPr>
      </w:pPr>
      <w:r w:rsidRPr="00B97D95">
        <w:rPr>
          <w:rFonts w:cstheme="minorHAnsi"/>
        </w:rPr>
        <w:t>4oz ahi tuna $13</w:t>
      </w:r>
      <w:r w:rsidR="0084551A" w:rsidRPr="00B97D95">
        <w:rPr>
          <w:rFonts w:cstheme="minorHAnsi"/>
        </w:rPr>
        <w:t xml:space="preserve">   </w:t>
      </w:r>
      <w:r w:rsidRPr="00B97D95">
        <w:rPr>
          <w:rFonts w:cstheme="minorHAnsi"/>
        </w:rPr>
        <w:t>6oz grouper $16</w:t>
      </w:r>
    </w:p>
    <w:p w14:paraId="0A7E6B8F" w14:textId="77777777" w:rsidR="00420200" w:rsidRPr="00B97D95" w:rsidRDefault="00420200" w:rsidP="00E002A6">
      <w:pPr>
        <w:pStyle w:val="NoSpacing"/>
        <w:jc w:val="center"/>
        <w:rPr>
          <w:rFonts w:cstheme="minorHAnsi"/>
        </w:rPr>
      </w:pPr>
    </w:p>
    <w:bookmarkEnd w:id="0"/>
    <w:p w14:paraId="4A330D4E" w14:textId="69476332" w:rsidR="00C50533" w:rsidRPr="00B97D95" w:rsidRDefault="00631546" w:rsidP="00C50533">
      <w:pPr>
        <w:pStyle w:val="NoSpacing"/>
        <w:jc w:val="center"/>
        <w:rPr>
          <w:rFonts w:cstheme="minorHAnsi"/>
          <w:bCs/>
          <w:u w:val="single"/>
        </w:rPr>
      </w:pPr>
      <w:r w:rsidRPr="00B97D95">
        <w:rPr>
          <w:rFonts w:cstheme="minorHAnsi"/>
          <w:bCs/>
          <w:u w:val="single"/>
        </w:rPr>
        <w:t xml:space="preserve">Blackened </w:t>
      </w:r>
      <w:r w:rsidR="00EC2F90" w:rsidRPr="00B97D95">
        <w:rPr>
          <w:rFonts w:cstheme="minorHAnsi"/>
          <w:bCs/>
          <w:u w:val="single"/>
        </w:rPr>
        <w:t>Chicken BLT</w:t>
      </w:r>
      <w:r w:rsidRPr="00B97D95">
        <w:rPr>
          <w:rFonts w:cstheme="minorHAnsi"/>
          <w:bCs/>
          <w:u w:val="single"/>
        </w:rPr>
        <w:t xml:space="preserve"> Wedge</w:t>
      </w:r>
    </w:p>
    <w:p w14:paraId="239251FA" w14:textId="0F3D0741" w:rsidR="00C50533" w:rsidRPr="00B97D95" w:rsidRDefault="00EC2F90" w:rsidP="00C50533">
      <w:pPr>
        <w:pStyle w:val="NoSpacing"/>
        <w:jc w:val="center"/>
        <w:rPr>
          <w:rFonts w:cstheme="minorHAnsi"/>
          <w:bCs/>
        </w:rPr>
      </w:pPr>
      <w:r w:rsidRPr="00B97D95">
        <w:rPr>
          <w:rFonts w:cstheme="minorHAnsi"/>
          <w:bCs/>
        </w:rPr>
        <w:t xml:space="preserve">Crisp iceberg wedge </w:t>
      </w:r>
      <w:r w:rsidR="00631546" w:rsidRPr="00B97D95">
        <w:rPr>
          <w:rFonts w:cstheme="minorHAnsi"/>
          <w:bCs/>
        </w:rPr>
        <w:t xml:space="preserve">lettuce </w:t>
      </w:r>
      <w:r w:rsidRPr="00B97D95">
        <w:rPr>
          <w:rFonts w:cstheme="minorHAnsi"/>
          <w:bCs/>
        </w:rPr>
        <w:t>with</w:t>
      </w:r>
      <w:r w:rsidR="00631546" w:rsidRPr="00B97D95">
        <w:rPr>
          <w:rFonts w:cstheme="minorHAnsi"/>
          <w:bCs/>
        </w:rPr>
        <w:t xml:space="preserve"> blackened diced chicken, crispy bacon, heirloom cherry tomato and shredded cheddar jack cheese. Drizzled with ranch dressing and crowned with a crispy flatbread  </w:t>
      </w:r>
      <w:r w:rsidRPr="00B97D95">
        <w:rPr>
          <w:rFonts w:cstheme="minorHAnsi"/>
          <w:bCs/>
        </w:rPr>
        <w:t xml:space="preserve"> </w:t>
      </w:r>
    </w:p>
    <w:p w14:paraId="3F5F9D84" w14:textId="1A92D46E" w:rsidR="00C50533" w:rsidRPr="00B97D95" w:rsidRDefault="00342C97" w:rsidP="00C50533">
      <w:pPr>
        <w:pStyle w:val="NoSpacing"/>
        <w:jc w:val="center"/>
        <w:rPr>
          <w:rFonts w:cstheme="minorHAnsi"/>
          <w:bCs/>
        </w:rPr>
      </w:pPr>
      <w:r w:rsidRPr="00B97D95">
        <w:rPr>
          <w:rFonts w:cstheme="minorHAnsi"/>
          <w:bCs/>
        </w:rPr>
        <w:t>Full</w:t>
      </w:r>
      <w:r w:rsidR="00BC6A3D" w:rsidRPr="00B97D95">
        <w:rPr>
          <w:rFonts w:cstheme="minorHAnsi"/>
          <w:bCs/>
        </w:rPr>
        <w:t xml:space="preserve"> $1</w:t>
      </w:r>
      <w:r w:rsidR="005250D4" w:rsidRPr="00B97D95">
        <w:rPr>
          <w:rFonts w:cstheme="minorHAnsi"/>
          <w:bCs/>
        </w:rPr>
        <w:t>5</w:t>
      </w:r>
      <w:r w:rsidR="00BC6A3D" w:rsidRPr="00B97D95">
        <w:rPr>
          <w:rFonts w:cstheme="minorHAnsi"/>
          <w:bCs/>
        </w:rPr>
        <w:t xml:space="preserve">     Petite $11</w:t>
      </w:r>
    </w:p>
    <w:p w14:paraId="36DDDD66" w14:textId="77777777" w:rsidR="005250D4" w:rsidRPr="00B97D95" w:rsidRDefault="005250D4" w:rsidP="00C50533">
      <w:pPr>
        <w:pStyle w:val="NoSpacing"/>
        <w:jc w:val="center"/>
        <w:rPr>
          <w:rFonts w:cstheme="minorHAnsi"/>
          <w:bCs/>
        </w:rPr>
      </w:pPr>
    </w:p>
    <w:p w14:paraId="7BD68ABF" w14:textId="42A8D53D" w:rsidR="00FA5807" w:rsidRPr="00B97D95" w:rsidRDefault="005B11DE" w:rsidP="00FA5807">
      <w:pPr>
        <w:pStyle w:val="NoSpacing"/>
        <w:jc w:val="center"/>
        <w:rPr>
          <w:rFonts w:cstheme="minorHAnsi"/>
          <w:spacing w:val="20"/>
          <w:u w:val="single"/>
        </w:rPr>
      </w:pPr>
      <w:r w:rsidRPr="00B97D95">
        <w:rPr>
          <w:rFonts w:cstheme="minorHAnsi"/>
          <w:spacing w:val="20"/>
          <w:u w:val="single"/>
        </w:rPr>
        <w:t>California Cobb Salad</w:t>
      </w:r>
    </w:p>
    <w:p w14:paraId="564B18BE" w14:textId="4A7319FC" w:rsidR="00BF21FF" w:rsidRPr="00B97D95" w:rsidRDefault="005B11DE" w:rsidP="00FA5807">
      <w:pPr>
        <w:pStyle w:val="NoSpacing"/>
        <w:jc w:val="center"/>
        <w:rPr>
          <w:rFonts w:cstheme="minorHAnsi"/>
          <w:bCs/>
        </w:rPr>
      </w:pPr>
      <w:r w:rsidRPr="00B97D95">
        <w:rPr>
          <w:rFonts w:cstheme="minorHAnsi"/>
          <w:bCs/>
        </w:rPr>
        <w:t>Local East Fork Creek lettuce topped with diced tomato, sliced cucumber</w:t>
      </w:r>
      <w:r w:rsidR="00BF21FF" w:rsidRPr="00B97D95">
        <w:rPr>
          <w:rFonts w:cstheme="minorHAnsi"/>
          <w:bCs/>
        </w:rPr>
        <w:t xml:space="preserve">, diced avocado, shredded carrot, crispy </w:t>
      </w:r>
      <w:r w:rsidR="005250D4" w:rsidRPr="00B97D95">
        <w:rPr>
          <w:rFonts w:cstheme="minorHAnsi"/>
          <w:bCs/>
        </w:rPr>
        <w:t>bacon,</w:t>
      </w:r>
      <w:r w:rsidR="00BF21FF" w:rsidRPr="00B97D95">
        <w:rPr>
          <w:rFonts w:cstheme="minorHAnsi"/>
          <w:bCs/>
        </w:rPr>
        <w:t xml:space="preserve"> and hard-boiled eggs. Topped with crumbled blue cheese and served with choice of dressing</w:t>
      </w:r>
    </w:p>
    <w:p w14:paraId="3BC35484" w14:textId="1740E9DB" w:rsidR="00FA5807" w:rsidRPr="00B97D95" w:rsidRDefault="00342C97" w:rsidP="00FA5807">
      <w:pPr>
        <w:pStyle w:val="NoSpacing"/>
        <w:jc w:val="center"/>
        <w:rPr>
          <w:rFonts w:cstheme="minorHAnsi"/>
          <w:bCs/>
        </w:rPr>
      </w:pPr>
      <w:r w:rsidRPr="00B97D95">
        <w:rPr>
          <w:rFonts w:cstheme="minorHAnsi"/>
          <w:bCs/>
        </w:rPr>
        <w:t>Full</w:t>
      </w:r>
      <w:r w:rsidR="00FA5807" w:rsidRPr="00B97D95">
        <w:rPr>
          <w:rFonts w:cstheme="minorHAnsi"/>
          <w:bCs/>
        </w:rPr>
        <w:t xml:space="preserve"> $1</w:t>
      </w:r>
      <w:r w:rsidR="00917E3F" w:rsidRPr="00B97D95">
        <w:rPr>
          <w:rFonts w:cstheme="minorHAnsi"/>
          <w:bCs/>
        </w:rPr>
        <w:t>6</w:t>
      </w:r>
      <w:r w:rsidR="00FA5807" w:rsidRPr="00B97D95">
        <w:rPr>
          <w:rFonts w:cstheme="minorHAnsi"/>
          <w:bCs/>
        </w:rPr>
        <w:t xml:space="preserve">     Petite $1</w:t>
      </w:r>
      <w:r w:rsidR="00917E3F" w:rsidRPr="00B97D95">
        <w:rPr>
          <w:rFonts w:cstheme="minorHAnsi"/>
          <w:bCs/>
        </w:rPr>
        <w:t>2</w:t>
      </w:r>
      <w:r w:rsidR="00FA5807" w:rsidRPr="00B97D95">
        <w:rPr>
          <w:rFonts w:cstheme="minorHAnsi"/>
          <w:bCs/>
        </w:rPr>
        <w:t xml:space="preserve"> </w:t>
      </w:r>
    </w:p>
    <w:p w14:paraId="7ACCBAD9" w14:textId="77777777" w:rsidR="004F6677" w:rsidRPr="00B97D95" w:rsidRDefault="004F6677" w:rsidP="00FA5807">
      <w:pPr>
        <w:pStyle w:val="NoSpacing"/>
        <w:jc w:val="center"/>
        <w:rPr>
          <w:rFonts w:cstheme="minorHAnsi"/>
          <w:bCs/>
        </w:rPr>
      </w:pPr>
    </w:p>
    <w:p w14:paraId="05689CBF" w14:textId="474459B6" w:rsidR="004F6677" w:rsidRPr="00B97D95" w:rsidRDefault="00CD1E4A" w:rsidP="004F6677">
      <w:pPr>
        <w:pStyle w:val="NoSpacing"/>
        <w:jc w:val="center"/>
        <w:rPr>
          <w:bCs/>
          <w:u w:val="single"/>
        </w:rPr>
      </w:pPr>
      <w:bookmarkStart w:id="1" w:name="_Hlk35707250"/>
      <w:r w:rsidRPr="00B97D95">
        <w:rPr>
          <w:bCs/>
          <w:u w:val="single"/>
        </w:rPr>
        <w:t>Forest Chef</w:t>
      </w:r>
      <w:r w:rsidR="00294C28" w:rsidRPr="00B97D95">
        <w:rPr>
          <w:bCs/>
          <w:u w:val="single"/>
        </w:rPr>
        <w:t>’s</w:t>
      </w:r>
      <w:r w:rsidRPr="00B97D95">
        <w:rPr>
          <w:bCs/>
          <w:u w:val="single"/>
        </w:rPr>
        <w:t xml:space="preserve"> Salad</w:t>
      </w:r>
    </w:p>
    <w:p w14:paraId="195203BC" w14:textId="7C325E76" w:rsidR="004F6677" w:rsidRPr="00B97D95" w:rsidRDefault="00CD1E4A" w:rsidP="004F6677">
      <w:pPr>
        <w:pStyle w:val="NoSpacing"/>
        <w:jc w:val="center"/>
        <w:rPr>
          <w:bCs/>
        </w:rPr>
      </w:pPr>
      <w:r w:rsidRPr="00B97D95">
        <w:rPr>
          <w:bCs/>
        </w:rPr>
        <w:t>Crisp romaine topped with deli ham</w:t>
      </w:r>
      <w:r w:rsidR="00294C28" w:rsidRPr="00B97D95">
        <w:rPr>
          <w:bCs/>
        </w:rPr>
        <w:t xml:space="preserve"> and </w:t>
      </w:r>
      <w:r w:rsidRPr="00B97D95">
        <w:rPr>
          <w:bCs/>
        </w:rPr>
        <w:t xml:space="preserve">turkey, </w:t>
      </w:r>
      <w:r w:rsidR="00294C28" w:rsidRPr="00B97D95">
        <w:rPr>
          <w:bCs/>
        </w:rPr>
        <w:t>cheddar and Swiss cheeses, tomato, cucumber, hardboiled egg, crispy bacon, and garlic croutons. S</w:t>
      </w:r>
      <w:r w:rsidR="00294C28" w:rsidRPr="00B97D95">
        <w:rPr>
          <w:rFonts w:cstheme="minorHAnsi"/>
          <w:bCs/>
        </w:rPr>
        <w:t>erved with choice of dressing</w:t>
      </w:r>
    </w:p>
    <w:p w14:paraId="70F03770" w14:textId="29A7EEC2" w:rsidR="00972081" w:rsidRPr="00B97D95" w:rsidRDefault="00972081" w:rsidP="00972081">
      <w:pPr>
        <w:pStyle w:val="NoSpacing"/>
        <w:jc w:val="center"/>
        <w:rPr>
          <w:rFonts w:cstheme="minorHAnsi"/>
          <w:bCs/>
        </w:rPr>
      </w:pPr>
      <w:r w:rsidRPr="00B97D95">
        <w:rPr>
          <w:rFonts w:cstheme="minorHAnsi"/>
          <w:bCs/>
        </w:rPr>
        <w:t>Full $1</w:t>
      </w:r>
      <w:r w:rsidR="00024C24" w:rsidRPr="00B97D95">
        <w:rPr>
          <w:rFonts w:cstheme="minorHAnsi"/>
          <w:bCs/>
        </w:rPr>
        <w:t>7</w:t>
      </w:r>
      <w:r w:rsidRPr="00B97D95">
        <w:rPr>
          <w:rFonts w:cstheme="minorHAnsi"/>
          <w:bCs/>
        </w:rPr>
        <w:t xml:space="preserve">     Petite $1</w:t>
      </w:r>
      <w:r w:rsidR="00024C24" w:rsidRPr="00B97D95">
        <w:rPr>
          <w:rFonts w:cstheme="minorHAnsi"/>
          <w:bCs/>
        </w:rPr>
        <w:t>3</w:t>
      </w:r>
    </w:p>
    <w:bookmarkEnd w:id="1"/>
    <w:p w14:paraId="048F6CAE" w14:textId="21EB54B4" w:rsidR="00342C97" w:rsidRPr="00B97D95" w:rsidRDefault="00342C97" w:rsidP="00342C97">
      <w:pPr>
        <w:pStyle w:val="NoSpacing"/>
        <w:jc w:val="center"/>
        <w:rPr>
          <w:u w:val="single"/>
        </w:rPr>
      </w:pPr>
      <w:r w:rsidRPr="00B97D95">
        <w:rPr>
          <w:u w:val="single"/>
        </w:rPr>
        <w:t>Caesar Salad</w:t>
      </w:r>
    </w:p>
    <w:p w14:paraId="4E7A2A7A" w14:textId="77777777" w:rsidR="00604D52" w:rsidRPr="00B97D95" w:rsidRDefault="00342C97" w:rsidP="00342C97">
      <w:pPr>
        <w:pStyle w:val="NoSpacing"/>
        <w:jc w:val="center"/>
      </w:pPr>
      <w:r w:rsidRPr="00B97D95">
        <w:t>Chopped romaine, shaved parmesan</w:t>
      </w:r>
      <w:r w:rsidR="00604D52" w:rsidRPr="00B97D95">
        <w:t xml:space="preserve"> cheese and</w:t>
      </w:r>
      <w:r w:rsidRPr="00B97D95">
        <w:t xml:space="preserve"> brioche</w:t>
      </w:r>
      <w:r w:rsidR="00604D52" w:rsidRPr="00B97D95">
        <w:t xml:space="preserve"> </w:t>
      </w:r>
      <w:r w:rsidRPr="00B97D95">
        <w:t xml:space="preserve">croutons tossed in a tangy Caesar dressing </w:t>
      </w:r>
    </w:p>
    <w:p w14:paraId="0D4906E3" w14:textId="611ACB65" w:rsidR="00342C97" w:rsidRPr="00B97D95" w:rsidRDefault="00342C97" w:rsidP="00342C97">
      <w:pPr>
        <w:pStyle w:val="NoSpacing"/>
        <w:jc w:val="center"/>
      </w:pPr>
      <w:r w:rsidRPr="00B97D95">
        <w:t xml:space="preserve">Full $9 </w:t>
      </w:r>
      <w:r w:rsidRPr="00B97D95">
        <w:rPr>
          <w:rFonts w:cstheme="minorHAnsi"/>
          <w:bCs/>
        </w:rPr>
        <w:t xml:space="preserve">Petite </w:t>
      </w:r>
      <w:r w:rsidRPr="00B97D95">
        <w:t>$</w:t>
      </w:r>
      <w:r w:rsidR="00972081" w:rsidRPr="00B97D95">
        <w:t>5</w:t>
      </w:r>
    </w:p>
    <w:p w14:paraId="1448CBAC" w14:textId="77777777" w:rsidR="00972081" w:rsidRPr="00B97D95" w:rsidRDefault="00972081" w:rsidP="00FA5807">
      <w:pPr>
        <w:pStyle w:val="NoSpacing"/>
        <w:jc w:val="center"/>
        <w:rPr>
          <w:rFonts w:cstheme="minorHAnsi"/>
          <w:bCs/>
          <w:sz w:val="20"/>
          <w:szCs w:val="20"/>
        </w:rPr>
      </w:pPr>
    </w:p>
    <w:p w14:paraId="28E43B60" w14:textId="285D34E0" w:rsidR="00BA3B1D" w:rsidRPr="00B97D95" w:rsidRDefault="00BA3B1D" w:rsidP="00C50533">
      <w:pPr>
        <w:pStyle w:val="NoSpacing"/>
        <w:jc w:val="center"/>
        <w:rPr>
          <w:rFonts w:cstheme="minorHAnsi"/>
          <w:b/>
          <w:sz w:val="20"/>
          <w:szCs w:val="20"/>
          <w:u w:val="single"/>
        </w:rPr>
      </w:pPr>
    </w:p>
    <w:p w14:paraId="14D9CF0E" w14:textId="77777777" w:rsidR="005250D4" w:rsidRPr="00B97D95" w:rsidRDefault="005250D4" w:rsidP="00674623">
      <w:pPr>
        <w:widowControl w:val="0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2CBB95B0" w14:textId="3CB8B3E3" w:rsidR="00674623" w:rsidRPr="00B97D95" w:rsidRDefault="00674623" w:rsidP="00674623">
      <w:pPr>
        <w:widowControl w:val="0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proofErr w:type="spellStart"/>
      <w:r w:rsidRPr="00B97D95">
        <w:rPr>
          <w:rFonts w:ascii="Times New Roman" w:hAnsi="Times New Roman" w:cs="Times New Roman"/>
          <w:b/>
          <w:bCs/>
          <w:sz w:val="28"/>
          <w:szCs w:val="28"/>
          <w:u w:val="single"/>
        </w:rPr>
        <w:t>Sandwedges</w:t>
      </w:r>
      <w:proofErr w:type="spellEnd"/>
    </w:p>
    <w:p w14:paraId="763B5884" w14:textId="5A51B75D" w:rsidR="007A59EB" w:rsidRPr="00B97D95" w:rsidRDefault="007A59EB" w:rsidP="000A0B34">
      <w:pPr>
        <w:pStyle w:val="NoSpacing"/>
        <w:jc w:val="center"/>
        <w:rPr>
          <w:rFonts w:eastAsia="Times New Roman" w:cstheme="minorHAnsi"/>
          <w:i/>
          <w:lang w:bidi="en-US"/>
        </w:rPr>
      </w:pPr>
      <w:r w:rsidRPr="00B97D95">
        <w:rPr>
          <w:rFonts w:cstheme="minorHAnsi"/>
          <w:i/>
          <w:lang w:bidi="en-US"/>
        </w:rPr>
        <w:t xml:space="preserve">All sandwiches are served with a choice of </w:t>
      </w:r>
      <w:r w:rsidR="0029093A" w:rsidRPr="00B97D95">
        <w:rPr>
          <w:rFonts w:eastAsia="Times New Roman" w:cstheme="minorHAnsi"/>
          <w:i/>
          <w:lang w:bidi="en-US"/>
        </w:rPr>
        <w:t>s</w:t>
      </w:r>
      <w:r w:rsidRPr="00B97D95">
        <w:rPr>
          <w:rFonts w:eastAsia="Times New Roman" w:cstheme="minorHAnsi"/>
          <w:i/>
          <w:lang w:bidi="en-US"/>
        </w:rPr>
        <w:t>weet</w:t>
      </w:r>
      <w:r w:rsidR="0029093A" w:rsidRPr="00B97D95">
        <w:rPr>
          <w:rFonts w:eastAsia="Times New Roman" w:cstheme="minorHAnsi"/>
          <w:i/>
          <w:lang w:bidi="en-US"/>
        </w:rPr>
        <w:t xml:space="preserve"> potato</w:t>
      </w:r>
      <w:r w:rsidR="00E41858" w:rsidRPr="00B97D95">
        <w:rPr>
          <w:rFonts w:eastAsia="Times New Roman" w:cstheme="minorHAnsi"/>
          <w:i/>
          <w:lang w:bidi="en-US"/>
        </w:rPr>
        <w:t xml:space="preserve"> </w:t>
      </w:r>
      <w:r w:rsidR="0029093A" w:rsidRPr="00B97D95">
        <w:rPr>
          <w:rFonts w:eastAsia="Times New Roman" w:cstheme="minorHAnsi"/>
          <w:i/>
          <w:lang w:bidi="en-US"/>
        </w:rPr>
        <w:t>fries, house made potato c</w:t>
      </w:r>
      <w:r w:rsidRPr="00B97D95">
        <w:rPr>
          <w:rFonts w:eastAsia="Times New Roman" w:cstheme="minorHAnsi"/>
          <w:i/>
          <w:lang w:bidi="en-US"/>
        </w:rPr>
        <w:t xml:space="preserve">hips, </w:t>
      </w:r>
      <w:r w:rsidR="00420200" w:rsidRPr="00B97D95">
        <w:rPr>
          <w:rFonts w:eastAsia="Times New Roman" w:cstheme="minorHAnsi"/>
          <w:i/>
          <w:lang w:bidi="en-US"/>
        </w:rPr>
        <w:t xml:space="preserve">shoestring </w:t>
      </w:r>
      <w:r w:rsidR="0029093A" w:rsidRPr="00B97D95">
        <w:rPr>
          <w:rFonts w:eastAsia="Times New Roman" w:cstheme="minorHAnsi"/>
          <w:i/>
          <w:lang w:bidi="en-US"/>
        </w:rPr>
        <w:t>f</w:t>
      </w:r>
      <w:r w:rsidRPr="00B97D95">
        <w:rPr>
          <w:rFonts w:eastAsia="Times New Roman" w:cstheme="minorHAnsi"/>
          <w:i/>
          <w:lang w:bidi="en-US"/>
        </w:rPr>
        <w:t>ries</w:t>
      </w:r>
      <w:r w:rsidR="0029093A" w:rsidRPr="00B97D95">
        <w:rPr>
          <w:rFonts w:eastAsia="Times New Roman" w:cstheme="minorHAnsi"/>
          <w:i/>
          <w:lang w:bidi="en-US"/>
        </w:rPr>
        <w:t>,</w:t>
      </w:r>
      <w:r w:rsidR="00655857" w:rsidRPr="00B97D95">
        <w:rPr>
          <w:rFonts w:eastAsia="Times New Roman" w:cstheme="minorHAnsi"/>
          <w:i/>
          <w:lang w:bidi="en-US"/>
        </w:rPr>
        <w:t xml:space="preserve"> French fries,</w:t>
      </w:r>
      <w:r w:rsidR="0029093A" w:rsidRPr="00B97D95">
        <w:rPr>
          <w:rFonts w:eastAsia="Times New Roman" w:cstheme="minorHAnsi"/>
          <w:i/>
          <w:lang w:bidi="en-US"/>
        </w:rPr>
        <w:t xml:space="preserve"> onion r</w:t>
      </w:r>
      <w:r w:rsidRPr="00B97D95">
        <w:rPr>
          <w:rFonts w:eastAsia="Times New Roman" w:cstheme="minorHAnsi"/>
          <w:i/>
          <w:lang w:bidi="en-US"/>
        </w:rPr>
        <w:t xml:space="preserve">ings, </w:t>
      </w:r>
      <w:r w:rsidR="0029093A" w:rsidRPr="00B97D95">
        <w:rPr>
          <w:rFonts w:eastAsia="Times New Roman" w:cstheme="minorHAnsi"/>
          <w:i/>
          <w:lang w:bidi="en-US"/>
        </w:rPr>
        <w:t>fresh fruit</w:t>
      </w:r>
      <w:r w:rsidR="00AA6194" w:rsidRPr="00B97D95">
        <w:rPr>
          <w:rFonts w:eastAsia="Times New Roman" w:cstheme="minorHAnsi"/>
          <w:i/>
          <w:lang w:bidi="en-US"/>
        </w:rPr>
        <w:t xml:space="preserve">, </w:t>
      </w:r>
      <w:r w:rsidR="00674623" w:rsidRPr="00B97D95">
        <w:rPr>
          <w:rFonts w:eastAsia="Times New Roman" w:cstheme="minorHAnsi"/>
          <w:i/>
          <w:lang w:bidi="en-US"/>
        </w:rPr>
        <w:t>coleslaw,</w:t>
      </w:r>
      <w:r w:rsidR="00AA6194" w:rsidRPr="00B97D95">
        <w:rPr>
          <w:rFonts w:eastAsia="Times New Roman" w:cstheme="minorHAnsi"/>
          <w:i/>
          <w:lang w:bidi="en-US"/>
        </w:rPr>
        <w:t xml:space="preserve"> vegetable du jour</w:t>
      </w:r>
      <w:r w:rsidR="00674623" w:rsidRPr="00B97D95">
        <w:rPr>
          <w:rFonts w:eastAsia="Times New Roman" w:cstheme="minorHAnsi"/>
          <w:i/>
          <w:lang w:bidi="en-US"/>
        </w:rPr>
        <w:t xml:space="preserve"> or cottage cheese</w:t>
      </w:r>
    </w:p>
    <w:p w14:paraId="5616576C" w14:textId="77777777" w:rsidR="00674623" w:rsidRPr="00B97D95" w:rsidRDefault="00674623" w:rsidP="000A0B34">
      <w:pPr>
        <w:pStyle w:val="NoSpacing"/>
        <w:jc w:val="center"/>
        <w:rPr>
          <w:rFonts w:cstheme="minorHAnsi"/>
          <w:i/>
          <w:lang w:bidi="en-US"/>
        </w:rPr>
      </w:pPr>
    </w:p>
    <w:p w14:paraId="1E36278F" w14:textId="70FB7D16" w:rsidR="007A59EB" w:rsidRPr="00B97D95" w:rsidRDefault="00674623" w:rsidP="000A0B34">
      <w:pPr>
        <w:pStyle w:val="NoSpacing"/>
        <w:jc w:val="center"/>
        <w:rPr>
          <w:rFonts w:cstheme="minorHAnsi"/>
          <w:u w:val="single"/>
        </w:rPr>
      </w:pPr>
      <w:r w:rsidRPr="00B97D95">
        <w:rPr>
          <w:rFonts w:cstheme="minorHAnsi"/>
          <w:u w:val="single"/>
        </w:rPr>
        <w:t>All American</w:t>
      </w:r>
      <w:r w:rsidR="007A59EB" w:rsidRPr="00B97D95">
        <w:rPr>
          <w:rFonts w:cstheme="minorHAnsi"/>
          <w:u w:val="single"/>
        </w:rPr>
        <w:t xml:space="preserve"> Burger</w:t>
      </w:r>
    </w:p>
    <w:p w14:paraId="1E985FD5" w14:textId="5D4D5F4C" w:rsidR="007A59EB" w:rsidRPr="00B97D95" w:rsidRDefault="00CF409B" w:rsidP="000A0B34">
      <w:pPr>
        <w:pStyle w:val="NoSpacing"/>
        <w:jc w:val="center"/>
        <w:rPr>
          <w:rFonts w:cstheme="minorHAnsi"/>
        </w:rPr>
      </w:pPr>
      <w:r w:rsidRPr="00B97D95">
        <w:rPr>
          <w:rFonts w:cstheme="minorHAnsi"/>
        </w:rPr>
        <w:t xml:space="preserve">8oz </w:t>
      </w:r>
      <w:r w:rsidR="007A59EB" w:rsidRPr="00B97D95">
        <w:rPr>
          <w:rFonts w:cstheme="minorHAnsi"/>
        </w:rPr>
        <w:t xml:space="preserve">Black Angus beef patty topped with crisp lettuce, vine-ripened </w:t>
      </w:r>
      <w:r w:rsidR="00674623" w:rsidRPr="00B97D95">
        <w:rPr>
          <w:rFonts w:cstheme="minorHAnsi"/>
        </w:rPr>
        <w:t>tomato,</w:t>
      </w:r>
      <w:r w:rsidR="007A59EB" w:rsidRPr="00B97D95">
        <w:rPr>
          <w:rFonts w:cstheme="minorHAnsi"/>
        </w:rPr>
        <w:t xml:space="preserve"> and red onion.</w:t>
      </w:r>
      <w:r w:rsidR="00C13929" w:rsidRPr="00B97D95">
        <w:rPr>
          <w:rFonts w:cstheme="minorHAnsi"/>
        </w:rPr>
        <w:t xml:space="preserve"> </w:t>
      </w:r>
      <w:r w:rsidR="007A59EB" w:rsidRPr="00B97D95">
        <w:rPr>
          <w:rFonts w:cstheme="minorHAnsi"/>
        </w:rPr>
        <w:t>Served on a toasted bun with a choice cheese</w:t>
      </w:r>
      <w:r w:rsidR="00C13929" w:rsidRPr="00B97D95">
        <w:rPr>
          <w:rFonts w:cstheme="minorHAnsi"/>
        </w:rPr>
        <w:t xml:space="preserve"> $1</w:t>
      </w:r>
      <w:r w:rsidR="008D3AA9" w:rsidRPr="00B97D95">
        <w:rPr>
          <w:rFonts w:cstheme="minorHAnsi"/>
        </w:rPr>
        <w:t>4</w:t>
      </w:r>
    </w:p>
    <w:p w14:paraId="23C516EF" w14:textId="22D86235" w:rsidR="00674623" w:rsidRPr="00B97D95" w:rsidRDefault="00674623" w:rsidP="00674623">
      <w:pPr>
        <w:widowControl w:val="0"/>
        <w:spacing w:line="180" w:lineRule="auto"/>
        <w:jc w:val="center"/>
        <w:rPr>
          <w:b/>
          <w:bCs/>
          <w:i/>
          <w:iCs/>
        </w:rPr>
      </w:pPr>
      <w:r w:rsidRPr="00B97D95">
        <w:rPr>
          <w:b/>
          <w:bCs/>
          <w:i/>
          <w:iCs/>
        </w:rPr>
        <w:t>Substitute Beyond Burger $1</w:t>
      </w:r>
      <w:r w:rsidR="008D3AA9" w:rsidRPr="00B97D95">
        <w:rPr>
          <w:b/>
          <w:bCs/>
          <w:i/>
          <w:iCs/>
        </w:rPr>
        <w:t>6</w:t>
      </w:r>
    </w:p>
    <w:p w14:paraId="56A141C6" w14:textId="2E8DE3DE" w:rsidR="00672ACD" w:rsidRPr="00B97D95" w:rsidRDefault="00672ACD" w:rsidP="000A0B34">
      <w:pPr>
        <w:pStyle w:val="NoSpacing"/>
        <w:jc w:val="center"/>
        <w:rPr>
          <w:rFonts w:cstheme="minorHAnsi"/>
          <w:u w:val="single"/>
        </w:rPr>
      </w:pPr>
      <w:r w:rsidRPr="00B97D95">
        <w:rPr>
          <w:rFonts w:cstheme="minorHAnsi"/>
          <w:u w:val="single"/>
        </w:rPr>
        <w:t>Build Your Own Deli Sandwich or Wrap</w:t>
      </w:r>
    </w:p>
    <w:p w14:paraId="03652924" w14:textId="53B6549B" w:rsidR="00672ACD" w:rsidRPr="00B97D95" w:rsidRDefault="00672ACD" w:rsidP="000A0B34">
      <w:pPr>
        <w:pStyle w:val="NoSpacing"/>
        <w:jc w:val="center"/>
        <w:rPr>
          <w:rFonts w:cstheme="minorHAnsi"/>
        </w:rPr>
      </w:pPr>
      <w:r w:rsidRPr="00B97D95">
        <w:rPr>
          <w:rFonts w:cstheme="minorHAnsi"/>
        </w:rPr>
        <w:t>Choice of sliced roast beef, turkey, honey ham, tuna salad, chicken salad</w:t>
      </w:r>
      <w:r w:rsidR="00674623" w:rsidRPr="00B97D95">
        <w:rPr>
          <w:rFonts w:cstheme="minorHAnsi"/>
        </w:rPr>
        <w:t>,</w:t>
      </w:r>
      <w:r w:rsidRPr="00B97D95">
        <w:rPr>
          <w:rFonts w:cstheme="minorHAnsi"/>
        </w:rPr>
        <w:t xml:space="preserve"> egg salad</w:t>
      </w:r>
      <w:r w:rsidR="00674623" w:rsidRPr="00B97D95">
        <w:rPr>
          <w:rFonts w:cstheme="minorHAnsi"/>
        </w:rPr>
        <w:t>, BLT, or club.</w:t>
      </w:r>
    </w:p>
    <w:p w14:paraId="2BDFD1A8" w14:textId="77777777" w:rsidR="00655857" w:rsidRPr="00B97D95" w:rsidRDefault="00672ACD" w:rsidP="00D64FA5">
      <w:pPr>
        <w:pStyle w:val="NoSpacing"/>
        <w:jc w:val="center"/>
        <w:rPr>
          <w:rFonts w:cstheme="minorHAnsi"/>
        </w:rPr>
      </w:pPr>
      <w:r w:rsidRPr="00B97D95">
        <w:rPr>
          <w:rFonts w:cstheme="minorHAnsi"/>
        </w:rPr>
        <w:t xml:space="preserve">Served on your choice of bread or wrap with lettuce, tomato, onion, Swiss, provolone, </w:t>
      </w:r>
      <w:r w:rsidR="00674623" w:rsidRPr="00B97D95">
        <w:rPr>
          <w:rFonts w:cstheme="minorHAnsi"/>
        </w:rPr>
        <w:t>cheddar,</w:t>
      </w:r>
      <w:r w:rsidRPr="00B97D95">
        <w:rPr>
          <w:rFonts w:cstheme="minorHAnsi"/>
        </w:rPr>
        <w:t xml:space="preserve"> or American cheese</w:t>
      </w:r>
      <w:r w:rsidR="007052B4" w:rsidRPr="00B97D95">
        <w:rPr>
          <w:rFonts w:cstheme="minorHAnsi"/>
        </w:rPr>
        <w:t xml:space="preserve"> </w:t>
      </w:r>
    </w:p>
    <w:p w14:paraId="5AE8063F" w14:textId="43C179D2" w:rsidR="00D64FA5" w:rsidRPr="00B97D95" w:rsidRDefault="00655857" w:rsidP="00D64FA5">
      <w:pPr>
        <w:pStyle w:val="NoSpacing"/>
        <w:jc w:val="center"/>
        <w:rPr>
          <w:rFonts w:cstheme="minorHAnsi"/>
        </w:rPr>
      </w:pPr>
      <w:r w:rsidRPr="00B97D95">
        <w:rPr>
          <w:rFonts w:cstheme="minorHAnsi"/>
        </w:rPr>
        <w:t xml:space="preserve">Whole </w:t>
      </w:r>
      <w:r w:rsidR="007052B4" w:rsidRPr="00B97D95">
        <w:rPr>
          <w:rFonts w:cstheme="minorHAnsi"/>
        </w:rPr>
        <w:t>$1</w:t>
      </w:r>
      <w:r w:rsidR="008D3AA9" w:rsidRPr="00B97D95">
        <w:rPr>
          <w:rFonts w:cstheme="minorHAnsi"/>
        </w:rPr>
        <w:t>4</w:t>
      </w:r>
    </w:p>
    <w:p w14:paraId="29DFBDBA" w14:textId="63940D77" w:rsidR="00655857" w:rsidRPr="00B97D95" w:rsidRDefault="00655857" w:rsidP="00D64FA5">
      <w:pPr>
        <w:pStyle w:val="NoSpacing"/>
        <w:jc w:val="center"/>
        <w:rPr>
          <w:rFonts w:cstheme="minorHAnsi"/>
        </w:rPr>
      </w:pPr>
      <w:r w:rsidRPr="00B97D95">
        <w:rPr>
          <w:rFonts w:cstheme="minorHAnsi"/>
        </w:rPr>
        <w:t>Half $1</w:t>
      </w:r>
      <w:r w:rsidR="00947401" w:rsidRPr="00B97D95">
        <w:rPr>
          <w:rFonts w:cstheme="minorHAnsi"/>
        </w:rPr>
        <w:t>2</w:t>
      </w:r>
    </w:p>
    <w:p w14:paraId="6AB2384C" w14:textId="77777777" w:rsidR="005250D4" w:rsidRPr="00B97D95" w:rsidRDefault="005250D4" w:rsidP="00D64FA5">
      <w:pPr>
        <w:pStyle w:val="NoSpacing"/>
        <w:jc w:val="center"/>
        <w:rPr>
          <w:rFonts w:cstheme="minorHAnsi"/>
        </w:rPr>
      </w:pPr>
    </w:p>
    <w:p w14:paraId="12447342" w14:textId="53BB664C" w:rsidR="003B120B" w:rsidRPr="00B97D95" w:rsidRDefault="00523FD2" w:rsidP="005B5EBF">
      <w:pPr>
        <w:pStyle w:val="SSMenuText"/>
        <w:spacing w:line="220" w:lineRule="exact"/>
        <w:jc w:val="center"/>
        <w:rPr>
          <w:rFonts w:asciiTheme="minorHAnsi" w:hAnsiTheme="minorHAnsi" w:cstheme="minorHAnsi"/>
          <w:noProof/>
          <w:color w:val="auto"/>
          <w:sz w:val="22"/>
          <w:szCs w:val="22"/>
          <w:u w:val="single"/>
        </w:rPr>
      </w:pPr>
      <w:r w:rsidRPr="00B97D95">
        <w:rPr>
          <w:rFonts w:asciiTheme="minorHAnsi" w:hAnsiTheme="minorHAnsi" w:cstheme="minorHAnsi"/>
          <w:noProof/>
          <w:color w:val="auto"/>
          <w:sz w:val="22"/>
          <w:szCs w:val="22"/>
          <w:u w:val="single"/>
        </w:rPr>
        <w:t>Black Angus</w:t>
      </w:r>
      <w:r w:rsidR="003B120B" w:rsidRPr="00B97D95">
        <w:rPr>
          <w:rFonts w:asciiTheme="minorHAnsi" w:hAnsiTheme="minorHAnsi" w:cstheme="minorHAnsi"/>
          <w:noProof/>
          <w:color w:val="auto"/>
          <w:sz w:val="22"/>
          <w:szCs w:val="22"/>
          <w:u w:val="single"/>
        </w:rPr>
        <w:t xml:space="preserve"> Hot Dog</w:t>
      </w:r>
    </w:p>
    <w:p w14:paraId="670672AE" w14:textId="7FBD0DF1" w:rsidR="0029093A" w:rsidRPr="00B97D95" w:rsidRDefault="003B120B" w:rsidP="00D64FA5">
      <w:pPr>
        <w:pStyle w:val="SSMenuText"/>
        <w:spacing w:line="220" w:lineRule="exact"/>
        <w:jc w:val="center"/>
        <w:rPr>
          <w:rFonts w:asciiTheme="minorHAnsi" w:hAnsiTheme="minorHAnsi" w:cstheme="minorHAnsi"/>
          <w:noProof/>
          <w:color w:val="auto"/>
          <w:sz w:val="22"/>
          <w:szCs w:val="22"/>
        </w:rPr>
      </w:pPr>
      <w:r w:rsidRPr="00B97D95">
        <w:rPr>
          <w:rFonts w:asciiTheme="minorHAnsi" w:hAnsiTheme="minorHAnsi" w:cstheme="minorHAnsi"/>
          <w:noProof/>
          <w:color w:val="auto"/>
          <w:sz w:val="22"/>
          <w:szCs w:val="22"/>
        </w:rPr>
        <w:t xml:space="preserve">Grilled </w:t>
      </w:r>
      <w:r w:rsidR="00523FD2" w:rsidRPr="00B97D95">
        <w:rPr>
          <w:rFonts w:asciiTheme="minorHAnsi" w:hAnsiTheme="minorHAnsi" w:cstheme="minorHAnsi"/>
          <w:noProof/>
          <w:color w:val="auto"/>
          <w:sz w:val="22"/>
          <w:szCs w:val="22"/>
        </w:rPr>
        <w:t>Black Angus</w:t>
      </w:r>
      <w:r w:rsidRPr="00B97D95">
        <w:rPr>
          <w:rFonts w:asciiTheme="minorHAnsi" w:hAnsiTheme="minorHAnsi" w:cstheme="minorHAnsi"/>
          <w:noProof/>
          <w:color w:val="auto"/>
          <w:sz w:val="22"/>
          <w:szCs w:val="22"/>
        </w:rPr>
        <w:t xml:space="preserve"> hot dog served on </w:t>
      </w:r>
      <w:r w:rsidR="005C257D" w:rsidRPr="00B97D95">
        <w:rPr>
          <w:rFonts w:asciiTheme="minorHAnsi" w:hAnsiTheme="minorHAnsi" w:cstheme="minorHAnsi"/>
          <w:noProof/>
          <w:color w:val="auto"/>
          <w:sz w:val="22"/>
          <w:szCs w:val="22"/>
        </w:rPr>
        <w:t>toasted hot dog bun</w:t>
      </w:r>
      <w:r w:rsidRPr="00B97D95">
        <w:rPr>
          <w:rFonts w:asciiTheme="minorHAnsi" w:hAnsiTheme="minorHAnsi" w:cstheme="minorHAnsi"/>
          <w:noProof/>
          <w:color w:val="auto"/>
          <w:sz w:val="22"/>
          <w:szCs w:val="22"/>
        </w:rPr>
        <w:t xml:space="preserve"> </w:t>
      </w:r>
      <w:r w:rsidR="005C257D" w:rsidRPr="00B97D95">
        <w:rPr>
          <w:rFonts w:asciiTheme="minorHAnsi" w:hAnsiTheme="minorHAnsi" w:cstheme="minorHAnsi"/>
          <w:noProof/>
          <w:color w:val="auto"/>
          <w:sz w:val="22"/>
          <w:szCs w:val="22"/>
        </w:rPr>
        <w:t>$</w:t>
      </w:r>
      <w:r w:rsidR="00702925" w:rsidRPr="00B97D95">
        <w:rPr>
          <w:rFonts w:asciiTheme="minorHAnsi" w:hAnsiTheme="minorHAnsi" w:cstheme="minorHAnsi"/>
          <w:noProof/>
          <w:color w:val="auto"/>
          <w:sz w:val="22"/>
          <w:szCs w:val="22"/>
        </w:rPr>
        <w:t>11</w:t>
      </w:r>
    </w:p>
    <w:p w14:paraId="12CCE13F" w14:textId="77777777" w:rsidR="005250D4" w:rsidRPr="00B97D95" w:rsidRDefault="005250D4" w:rsidP="00D64FA5">
      <w:pPr>
        <w:pStyle w:val="SSMenuText"/>
        <w:spacing w:line="220" w:lineRule="exact"/>
        <w:jc w:val="center"/>
        <w:rPr>
          <w:rFonts w:asciiTheme="minorHAnsi" w:hAnsiTheme="minorHAnsi" w:cstheme="minorHAnsi"/>
          <w:noProof/>
          <w:color w:val="auto"/>
          <w:sz w:val="22"/>
          <w:szCs w:val="22"/>
        </w:rPr>
      </w:pPr>
    </w:p>
    <w:p w14:paraId="7D6A76E4" w14:textId="77777777" w:rsidR="00523FD2" w:rsidRPr="00B97D95" w:rsidRDefault="00AE3690" w:rsidP="00D64FA5">
      <w:pPr>
        <w:pStyle w:val="SSMenuText"/>
        <w:spacing w:line="220" w:lineRule="exact"/>
        <w:jc w:val="center"/>
        <w:rPr>
          <w:rFonts w:asciiTheme="minorHAnsi" w:hAnsiTheme="minorHAnsi" w:cstheme="minorHAnsi"/>
          <w:noProof/>
          <w:color w:val="auto"/>
          <w:sz w:val="22"/>
          <w:szCs w:val="22"/>
          <w:u w:val="single"/>
        </w:rPr>
      </w:pPr>
      <w:r w:rsidRPr="00B97D95">
        <w:rPr>
          <w:rFonts w:asciiTheme="minorHAnsi" w:hAnsiTheme="minorHAnsi" w:cstheme="minorHAnsi"/>
          <w:noProof/>
          <w:color w:val="auto"/>
          <w:sz w:val="22"/>
          <w:szCs w:val="22"/>
          <w:u w:val="single"/>
        </w:rPr>
        <w:t>Grouper Sandwich</w:t>
      </w:r>
    </w:p>
    <w:p w14:paraId="7860086E" w14:textId="6C2AABA0" w:rsidR="00B96497" w:rsidRPr="00B97D95" w:rsidRDefault="00523FD2">
      <w:pPr>
        <w:pStyle w:val="SSMenuText"/>
        <w:spacing w:line="220" w:lineRule="exact"/>
        <w:jc w:val="center"/>
        <w:rPr>
          <w:rFonts w:asciiTheme="minorHAnsi" w:hAnsiTheme="minorHAnsi" w:cstheme="minorHAnsi"/>
          <w:color w:val="auto"/>
          <w:sz w:val="22"/>
          <w:szCs w:val="22"/>
        </w:rPr>
      </w:pPr>
      <w:r w:rsidRPr="00B97D95">
        <w:rPr>
          <w:rFonts w:asciiTheme="minorHAnsi" w:hAnsiTheme="minorHAnsi" w:cstheme="minorHAnsi"/>
          <w:noProof/>
          <w:color w:val="auto"/>
          <w:sz w:val="22"/>
          <w:szCs w:val="22"/>
        </w:rPr>
        <w:t xml:space="preserve">Fresh gulf grouper served grilled, blackend, broiled or deep fried </w:t>
      </w:r>
      <w:r w:rsidRPr="00B97D95">
        <w:rPr>
          <w:rFonts w:asciiTheme="minorHAnsi" w:hAnsiTheme="minorHAnsi" w:cstheme="minorHAnsi"/>
          <w:color w:val="auto"/>
          <w:sz w:val="22"/>
          <w:szCs w:val="22"/>
        </w:rPr>
        <w:t>with crisp lettuce, vine-ripened tomato and sliced red on</w:t>
      </w:r>
      <w:r w:rsidR="00CF409B" w:rsidRPr="00B97D95">
        <w:rPr>
          <w:rFonts w:asciiTheme="minorHAnsi" w:hAnsiTheme="minorHAnsi" w:cstheme="minorHAnsi"/>
          <w:color w:val="auto"/>
          <w:sz w:val="22"/>
          <w:szCs w:val="22"/>
        </w:rPr>
        <w:t>ion on a toasted bun $</w:t>
      </w:r>
      <w:r w:rsidR="00972081" w:rsidRPr="00B97D95">
        <w:rPr>
          <w:rFonts w:asciiTheme="minorHAnsi" w:hAnsiTheme="minorHAnsi" w:cstheme="minorHAnsi"/>
          <w:color w:val="auto"/>
          <w:sz w:val="22"/>
          <w:szCs w:val="22"/>
        </w:rPr>
        <w:t>1</w:t>
      </w:r>
      <w:r w:rsidR="008D3AA9" w:rsidRPr="00B97D95">
        <w:rPr>
          <w:rFonts w:asciiTheme="minorHAnsi" w:hAnsiTheme="minorHAnsi" w:cstheme="minorHAnsi"/>
          <w:color w:val="auto"/>
          <w:sz w:val="22"/>
          <w:szCs w:val="22"/>
        </w:rPr>
        <w:t>9</w:t>
      </w:r>
    </w:p>
    <w:p w14:paraId="3C07046C" w14:textId="77777777" w:rsidR="005250D4" w:rsidRPr="00B97D95" w:rsidRDefault="005250D4">
      <w:pPr>
        <w:pStyle w:val="SSMenuText"/>
        <w:spacing w:line="220" w:lineRule="exact"/>
        <w:jc w:val="center"/>
        <w:rPr>
          <w:rFonts w:asciiTheme="minorHAnsi" w:hAnsiTheme="minorHAnsi" w:cstheme="minorHAnsi"/>
          <w:color w:val="auto"/>
          <w:sz w:val="22"/>
          <w:szCs w:val="22"/>
        </w:rPr>
      </w:pPr>
    </w:p>
    <w:p w14:paraId="0E826477" w14:textId="253A1BB9" w:rsidR="004F6677" w:rsidRPr="00B97D95" w:rsidRDefault="009C308D" w:rsidP="004F6677">
      <w:pPr>
        <w:pStyle w:val="SSMenuText"/>
        <w:spacing w:line="220" w:lineRule="exact"/>
        <w:jc w:val="center"/>
        <w:rPr>
          <w:rFonts w:asciiTheme="minorHAnsi" w:hAnsiTheme="minorHAnsi" w:cstheme="minorHAnsi"/>
          <w:noProof/>
          <w:color w:val="auto"/>
          <w:sz w:val="22"/>
          <w:szCs w:val="22"/>
          <w:u w:val="single"/>
        </w:rPr>
      </w:pPr>
      <w:r w:rsidRPr="00B97D95">
        <w:rPr>
          <w:rFonts w:asciiTheme="minorHAnsi" w:hAnsiTheme="minorHAnsi" w:cstheme="minorHAnsi"/>
          <w:noProof/>
          <w:color w:val="auto"/>
          <w:sz w:val="22"/>
          <w:szCs w:val="22"/>
          <w:u w:val="single"/>
        </w:rPr>
        <w:t xml:space="preserve">Crispy Chicken Sandwich </w:t>
      </w:r>
    </w:p>
    <w:p w14:paraId="3B54EBB1" w14:textId="26BA00A8" w:rsidR="004F6677" w:rsidRPr="00B97D95" w:rsidRDefault="009C308D" w:rsidP="004F6677">
      <w:pPr>
        <w:pStyle w:val="SSMenuText"/>
        <w:spacing w:line="220" w:lineRule="exact"/>
        <w:jc w:val="center"/>
        <w:rPr>
          <w:rFonts w:asciiTheme="minorHAnsi" w:hAnsiTheme="minorHAnsi" w:cstheme="minorHAnsi"/>
          <w:color w:val="auto"/>
          <w:sz w:val="22"/>
          <w:szCs w:val="22"/>
        </w:rPr>
      </w:pPr>
      <w:r w:rsidRPr="00B97D95">
        <w:rPr>
          <w:rFonts w:asciiTheme="minorHAnsi" w:hAnsiTheme="minorHAnsi" w:cstheme="minorHAnsi"/>
          <w:noProof/>
          <w:color w:val="auto"/>
          <w:sz w:val="22"/>
          <w:szCs w:val="22"/>
        </w:rPr>
        <w:t xml:space="preserve">Buttermilk breaded and deep fried chicken sandwich, topped with </w:t>
      </w:r>
      <w:r w:rsidR="008572AE" w:rsidRPr="00B97D95">
        <w:rPr>
          <w:rFonts w:asciiTheme="minorHAnsi" w:hAnsiTheme="minorHAnsi" w:cstheme="minorHAnsi"/>
          <w:noProof/>
          <w:color w:val="auto"/>
          <w:sz w:val="22"/>
          <w:szCs w:val="22"/>
        </w:rPr>
        <w:t>melted</w:t>
      </w:r>
      <w:r w:rsidRPr="00B97D95">
        <w:rPr>
          <w:rFonts w:asciiTheme="minorHAnsi" w:hAnsiTheme="minorHAnsi" w:cstheme="minorHAnsi"/>
          <w:noProof/>
          <w:color w:val="auto"/>
          <w:sz w:val="22"/>
          <w:szCs w:val="22"/>
        </w:rPr>
        <w:t xml:space="preserve"> pepperjack cheese,</w:t>
      </w:r>
      <w:r w:rsidR="008572AE" w:rsidRPr="00B97D95">
        <w:rPr>
          <w:rFonts w:asciiTheme="minorHAnsi" w:hAnsiTheme="minorHAnsi" w:cstheme="minorHAnsi"/>
          <w:noProof/>
          <w:color w:val="auto"/>
          <w:sz w:val="22"/>
          <w:szCs w:val="22"/>
        </w:rPr>
        <w:t xml:space="preserve"> roasted garlic aioli, butter </w:t>
      </w:r>
      <w:r w:rsidR="00C72F52" w:rsidRPr="00B97D95">
        <w:rPr>
          <w:rFonts w:asciiTheme="minorHAnsi" w:hAnsiTheme="minorHAnsi" w:cstheme="minorHAnsi"/>
          <w:noProof/>
          <w:color w:val="auto"/>
          <w:sz w:val="22"/>
          <w:szCs w:val="22"/>
        </w:rPr>
        <w:t>lettuce and sliced tomato</w:t>
      </w:r>
      <w:r w:rsidR="00C72F52" w:rsidRPr="00B97D95">
        <w:rPr>
          <w:rFonts w:asciiTheme="minorHAnsi" w:hAnsiTheme="minorHAnsi" w:cstheme="minorHAnsi"/>
          <w:color w:val="auto"/>
          <w:sz w:val="22"/>
          <w:szCs w:val="22"/>
        </w:rPr>
        <w:t xml:space="preserve"> on a toasted bun</w:t>
      </w:r>
      <w:r w:rsidR="004F6677" w:rsidRPr="00B97D95">
        <w:rPr>
          <w:rFonts w:asciiTheme="minorHAnsi" w:hAnsiTheme="minorHAnsi" w:cstheme="minorHAnsi"/>
          <w:color w:val="auto"/>
          <w:sz w:val="22"/>
          <w:szCs w:val="22"/>
        </w:rPr>
        <w:t xml:space="preserve"> $</w:t>
      </w:r>
      <w:r w:rsidR="00972081" w:rsidRPr="00B97D95">
        <w:rPr>
          <w:rFonts w:asciiTheme="minorHAnsi" w:hAnsiTheme="minorHAnsi" w:cstheme="minorHAnsi"/>
          <w:color w:val="auto"/>
          <w:sz w:val="22"/>
          <w:szCs w:val="22"/>
        </w:rPr>
        <w:t>1</w:t>
      </w:r>
      <w:r w:rsidR="008C13B5" w:rsidRPr="00B97D95">
        <w:rPr>
          <w:rFonts w:asciiTheme="minorHAnsi" w:hAnsiTheme="minorHAnsi" w:cstheme="minorHAnsi"/>
          <w:color w:val="auto"/>
          <w:sz w:val="22"/>
          <w:szCs w:val="22"/>
        </w:rPr>
        <w:t>4</w:t>
      </w:r>
    </w:p>
    <w:p w14:paraId="5485465C" w14:textId="77777777" w:rsidR="005250D4" w:rsidRPr="00B97D95" w:rsidRDefault="005250D4" w:rsidP="004F6677">
      <w:pPr>
        <w:pStyle w:val="SSMenuText"/>
        <w:spacing w:line="220" w:lineRule="exact"/>
        <w:jc w:val="center"/>
        <w:rPr>
          <w:rFonts w:asciiTheme="minorHAnsi" w:hAnsiTheme="minorHAnsi" w:cstheme="minorHAnsi"/>
          <w:color w:val="auto"/>
          <w:sz w:val="22"/>
          <w:szCs w:val="22"/>
        </w:rPr>
      </w:pPr>
    </w:p>
    <w:p w14:paraId="6F5D346A" w14:textId="48B7F6D6" w:rsidR="004F6677" w:rsidRPr="00B97D95" w:rsidRDefault="004F6677" w:rsidP="004F6677">
      <w:pPr>
        <w:pStyle w:val="SSMenuText"/>
        <w:spacing w:line="220" w:lineRule="exact"/>
        <w:jc w:val="center"/>
        <w:rPr>
          <w:rFonts w:ascii="Calibri" w:hAnsi="Calibri" w:cs="Calibri"/>
          <w:noProof/>
          <w:color w:val="auto"/>
          <w:sz w:val="22"/>
          <w:szCs w:val="22"/>
          <w:u w:val="single"/>
        </w:rPr>
      </w:pPr>
      <w:r w:rsidRPr="00B97D95">
        <w:rPr>
          <w:rFonts w:ascii="Calibri" w:hAnsi="Calibri" w:cs="Calibri"/>
          <w:noProof/>
          <w:color w:val="auto"/>
          <w:sz w:val="22"/>
          <w:szCs w:val="22"/>
          <w:u w:val="single"/>
        </w:rPr>
        <w:t>The Ruben</w:t>
      </w:r>
    </w:p>
    <w:p w14:paraId="65B0B985" w14:textId="028D0129" w:rsidR="004F6677" w:rsidRPr="00B97D95" w:rsidRDefault="004F6677" w:rsidP="004F6677">
      <w:pPr>
        <w:pStyle w:val="SSMenuText"/>
        <w:spacing w:line="220" w:lineRule="exact"/>
        <w:jc w:val="center"/>
        <w:rPr>
          <w:rFonts w:ascii="Calibri" w:hAnsi="Calibri" w:cs="Calibri"/>
          <w:noProof/>
          <w:color w:val="auto"/>
          <w:sz w:val="22"/>
          <w:szCs w:val="22"/>
        </w:rPr>
      </w:pPr>
      <w:r w:rsidRPr="00B97D95">
        <w:rPr>
          <w:rFonts w:ascii="Calibri" w:hAnsi="Calibri" w:cs="Calibri"/>
          <w:noProof/>
          <w:color w:val="auto"/>
          <w:sz w:val="22"/>
          <w:szCs w:val="22"/>
        </w:rPr>
        <w:t>Choice between sliced corned beef or deli turkey with saurkrout, melted swiss cheese and thousland island dressing served on toasted rye bread $1</w:t>
      </w:r>
      <w:r w:rsidR="008C13B5" w:rsidRPr="00B97D95">
        <w:rPr>
          <w:rFonts w:ascii="Calibri" w:hAnsi="Calibri" w:cs="Calibri"/>
          <w:noProof/>
          <w:color w:val="auto"/>
          <w:sz w:val="22"/>
          <w:szCs w:val="22"/>
        </w:rPr>
        <w:t>6</w:t>
      </w:r>
    </w:p>
    <w:p w14:paraId="767225EF" w14:textId="77777777" w:rsidR="005250D4" w:rsidRPr="00B97D95" w:rsidRDefault="005250D4" w:rsidP="004F6677">
      <w:pPr>
        <w:pStyle w:val="SSMenuText"/>
        <w:spacing w:line="220" w:lineRule="exact"/>
        <w:jc w:val="center"/>
        <w:rPr>
          <w:rFonts w:ascii="Calibri" w:hAnsi="Calibri" w:cs="Calibri"/>
          <w:noProof/>
          <w:color w:val="auto"/>
          <w:sz w:val="22"/>
          <w:szCs w:val="22"/>
        </w:rPr>
      </w:pPr>
    </w:p>
    <w:p w14:paraId="45DB2192" w14:textId="489FEEE3" w:rsidR="000D7935" w:rsidRPr="00B97D95" w:rsidRDefault="00C72F52" w:rsidP="004F6677">
      <w:pPr>
        <w:pStyle w:val="SSMenuText"/>
        <w:spacing w:line="220" w:lineRule="exact"/>
        <w:jc w:val="center"/>
        <w:rPr>
          <w:rFonts w:ascii="Calibri" w:hAnsi="Calibri" w:cs="Calibri"/>
          <w:noProof/>
          <w:color w:val="auto"/>
          <w:sz w:val="22"/>
          <w:szCs w:val="22"/>
          <w:u w:val="single"/>
        </w:rPr>
      </w:pPr>
      <w:r w:rsidRPr="00B97D95">
        <w:rPr>
          <w:rFonts w:ascii="Calibri" w:hAnsi="Calibri" w:cs="Calibri"/>
          <w:noProof/>
          <w:color w:val="auto"/>
          <w:sz w:val="22"/>
          <w:szCs w:val="22"/>
          <w:u w:val="single"/>
        </w:rPr>
        <w:t>Italian Sausage and Pepper’s</w:t>
      </w:r>
    </w:p>
    <w:p w14:paraId="73326518" w14:textId="7F61C9AD" w:rsidR="004F6677" w:rsidRPr="00420200" w:rsidRDefault="00C72F52" w:rsidP="004F6677">
      <w:pPr>
        <w:pStyle w:val="SSMenuText"/>
        <w:spacing w:line="220" w:lineRule="exact"/>
        <w:jc w:val="center"/>
        <w:rPr>
          <w:rFonts w:asciiTheme="minorHAnsi" w:hAnsiTheme="minorHAnsi" w:cstheme="minorHAnsi"/>
          <w:i/>
          <w:color w:val="auto"/>
          <w:sz w:val="22"/>
          <w:szCs w:val="22"/>
        </w:rPr>
      </w:pPr>
      <w:r w:rsidRPr="00B97D95">
        <w:rPr>
          <w:rFonts w:ascii="Calibri" w:hAnsi="Calibri" w:cs="Calibri"/>
          <w:noProof/>
          <w:color w:val="auto"/>
          <w:sz w:val="22"/>
          <w:szCs w:val="22"/>
        </w:rPr>
        <w:t xml:space="preserve">Grilled italain rope sausage topped with sauteeed onions and bell peppers on a toasted hogie roll. Served with marinara sauce on the side </w:t>
      </w:r>
      <w:r w:rsidR="000D7935" w:rsidRPr="00B97D95">
        <w:rPr>
          <w:rFonts w:ascii="Calibri" w:hAnsi="Calibri" w:cs="Calibri"/>
          <w:noProof/>
          <w:color w:val="auto"/>
          <w:sz w:val="22"/>
          <w:szCs w:val="22"/>
        </w:rPr>
        <w:t>.</w:t>
      </w:r>
      <w:r w:rsidR="00972081" w:rsidRPr="00B97D95">
        <w:rPr>
          <w:rFonts w:ascii="Calibri" w:hAnsi="Calibri" w:cs="Calibri"/>
          <w:noProof/>
          <w:color w:val="auto"/>
          <w:sz w:val="22"/>
          <w:szCs w:val="22"/>
        </w:rPr>
        <w:t xml:space="preserve"> $1</w:t>
      </w:r>
      <w:r w:rsidR="001A26EE" w:rsidRPr="00B97D95">
        <w:rPr>
          <w:rFonts w:ascii="Calibri" w:hAnsi="Calibri" w:cs="Calibri"/>
          <w:noProof/>
          <w:color w:val="auto"/>
          <w:sz w:val="22"/>
          <w:szCs w:val="22"/>
        </w:rPr>
        <w:t>4</w:t>
      </w:r>
    </w:p>
    <w:p w14:paraId="4C87BD9F" w14:textId="77777777" w:rsidR="004F6677" w:rsidRPr="00420200" w:rsidRDefault="004F6677">
      <w:pPr>
        <w:pStyle w:val="SSMenuText"/>
        <w:spacing w:line="220" w:lineRule="exact"/>
        <w:jc w:val="center"/>
        <w:rPr>
          <w:rFonts w:asciiTheme="minorHAnsi" w:hAnsiTheme="minorHAnsi" w:cstheme="minorHAnsi"/>
          <w:i/>
          <w:color w:val="auto"/>
          <w:sz w:val="22"/>
          <w:szCs w:val="22"/>
        </w:rPr>
      </w:pPr>
    </w:p>
    <w:sectPr w:rsidR="004F6677" w:rsidRPr="00420200" w:rsidSect="0038654D">
      <w:headerReference w:type="default" r:id="rId6"/>
      <w:footerReference w:type="default" r:id="rId7"/>
      <w:pgSz w:w="12240" w:h="15840" w:code="1"/>
      <w:pgMar w:top="1440" w:right="1440" w:bottom="1440" w:left="1440" w:header="720" w:footer="31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F84323" w14:textId="77777777" w:rsidR="007113D0" w:rsidRDefault="007113D0" w:rsidP="00CF5BD0">
      <w:pPr>
        <w:spacing w:after="0" w:line="240" w:lineRule="auto"/>
      </w:pPr>
      <w:r>
        <w:separator/>
      </w:r>
    </w:p>
  </w:endnote>
  <w:endnote w:type="continuationSeparator" w:id="0">
    <w:p w14:paraId="0ED97593" w14:textId="77777777" w:rsidR="007113D0" w:rsidRDefault="007113D0" w:rsidP="00CF5B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00000001" w:usb1="5000E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38F77A" w14:textId="5B9F7940" w:rsidR="004F6677" w:rsidRPr="004F6677" w:rsidRDefault="004F6677" w:rsidP="004F6677">
    <w:pPr>
      <w:widowControl w:val="0"/>
      <w:jc w:val="center"/>
      <w:rPr>
        <w:b/>
        <w:bCs/>
        <w:i/>
        <w:iCs/>
        <w:sz w:val="16"/>
        <w:szCs w:val="16"/>
      </w:rPr>
    </w:pPr>
    <w:bookmarkStart w:id="2" w:name="_Hlk78447621"/>
    <w:r w:rsidRPr="004F6677">
      <w:rPr>
        <w:b/>
        <w:bCs/>
        <w:i/>
        <w:iCs/>
        <w:sz w:val="16"/>
        <w:szCs w:val="16"/>
      </w:rPr>
      <w:t>*Please ask your server for any special requests, dietary concerns, or special preparations. This is your club, and we are here to give you the best experience possible!</w:t>
    </w:r>
  </w:p>
  <w:p w14:paraId="1B7AE3D5" w14:textId="77777777" w:rsidR="004F6677" w:rsidRPr="004F6677" w:rsidRDefault="004F6677" w:rsidP="004F6677">
    <w:pPr>
      <w:widowControl w:val="0"/>
      <w:jc w:val="center"/>
      <w:rPr>
        <w:b/>
        <w:bCs/>
        <w:i/>
        <w:iCs/>
        <w:sz w:val="16"/>
        <w:szCs w:val="16"/>
      </w:rPr>
    </w:pPr>
    <w:r w:rsidRPr="004F6677">
      <w:rPr>
        <w:b/>
        <w:bCs/>
        <w:i/>
        <w:iCs/>
        <w:sz w:val="16"/>
        <w:szCs w:val="16"/>
      </w:rPr>
      <w:t>*Most fish can be prepared in a variety of ways, please ask your server for options</w:t>
    </w:r>
  </w:p>
  <w:p w14:paraId="36AE7773" w14:textId="7CE212CC" w:rsidR="004F6677" w:rsidRPr="004F6677" w:rsidRDefault="004F6677" w:rsidP="004F6677">
    <w:pPr>
      <w:widowControl w:val="0"/>
      <w:jc w:val="center"/>
      <w:rPr>
        <w:i/>
        <w:iCs/>
        <w:sz w:val="16"/>
        <w:szCs w:val="16"/>
      </w:rPr>
    </w:pPr>
    <w:r w:rsidRPr="004F6677">
      <w:rPr>
        <w:i/>
        <w:iCs/>
        <w:sz w:val="16"/>
        <w:szCs w:val="16"/>
      </w:rPr>
      <w:t>*Consuming raw or undercooked meats, seafood, shellfish, or eggs may increase your risk of foodborne illness</w:t>
    </w:r>
  </w:p>
  <w:bookmarkEnd w:id="2"/>
  <w:p w14:paraId="770E0967" w14:textId="77777777" w:rsidR="0029093A" w:rsidRDefault="002909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C274DB" w14:textId="77777777" w:rsidR="007113D0" w:rsidRDefault="007113D0" w:rsidP="00CF5BD0">
      <w:pPr>
        <w:spacing w:after="0" w:line="240" w:lineRule="auto"/>
      </w:pPr>
      <w:r>
        <w:separator/>
      </w:r>
    </w:p>
  </w:footnote>
  <w:footnote w:type="continuationSeparator" w:id="0">
    <w:p w14:paraId="55FBC700" w14:textId="77777777" w:rsidR="007113D0" w:rsidRDefault="007113D0" w:rsidP="00CF5B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F72274" w14:textId="165F1A36" w:rsidR="00764A00" w:rsidRPr="00655857" w:rsidRDefault="006E112D" w:rsidP="00CF5BD0">
    <w:pPr>
      <w:pStyle w:val="Header"/>
      <w:jc w:val="center"/>
      <w:rPr>
        <w:b/>
        <w:u w:val="single"/>
      </w:rPr>
    </w:pPr>
    <w:r w:rsidRPr="00655857">
      <w:rPr>
        <w:b/>
        <w:u w:val="single"/>
      </w:rPr>
      <w:t>All Day Menu</w:t>
    </w:r>
  </w:p>
  <w:p w14:paraId="597D3F31" w14:textId="77777777" w:rsidR="00655857" w:rsidRPr="00655857" w:rsidRDefault="00655857" w:rsidP="00CF5BD0">
    <w:pPr>
      <w:pStyle w:val="Header"/>
      <w:jc w:val="center"/>
      <w:rPr>
        <w:b/>
      </w:rPr>
    </w:pPr>
  </w:p>
  <w:p w14:paraId="5A01109A" w14:textId="5995FFED" w:rsidR="00604D52" w:rsidRPr="00655857" w:rsidRDefault="00604D52" w:rsidP="00CF5BD0">
    <w:pPr>
      <w:pStyle w:val="Header"/>
      <w:jc w:val="center"/>
      <w:rPr>
        <w:bCs/>
      </w:rPr>
    </w:pPr>
    <w:r w:rsidRPr="00655857">
      <w:rPr>
        <w:bCs/>
      </w:rPr>
      <w:t xml:space="preserve">Served 11:00am to Close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0NTUxMTU1MDIzMzdQ0lEKTi0uzszPAymwqAUAJm8SdSwAAAA="/>
  </w:docVars>
  <w:rsids>
    <w:rsidRoot w:val="00604675"/>
    <w:rsid w:val="00000C16"/>
    <w:rsid w:val="000013DB"/>
    <w:rsid w:val="000039EE"/>
    <w:rsid w:val="000064DB"/>
    <w:rsid w:val="000116D2"/>
    <w:rsid w:val="00024C24"/>
    <w:rsid w:val="0003615C"/>
    <w:rsid w:val="00050A37"/>
    <w:rsid w:val="00083661"/>
    <w:rsid w:val="00091583"/>
    <w:rsid w:val="000978F2"/>
    <w:rsid w:val="000A0B34"/>
    <w:rsid w:val="000A32DD"/>
    <w:rsid w:val="000A3ACB"/>
    <w:rsid w:val="000B1C95"/>
    <w:rsid w:val="000C5629"/>
    <w:rsid w:val="000D617F"/>
    <w:rsid w:val="000D7935"/>
    <w:rsid w:val="000E04F1"/>
    <w:rsid w:val="000E6082"/>
    <w:rsid w:val="000F736A"/>
    <w:rsid w:val="0010479D"/>
    <w:rsid w:val="00106111"/>
    <w:rsid w:val="00127077"/>
    <w:rsid w:val="0013088F"/>
    <w:rsid w:val="001322C0"/>
    <w:rsid w:val="00134ED6"/>
    <w:rsid w:val="001722D2"/>
    <w:rsid w:val="00173F8C"/>
    <w:rsid w:val="001A26EE"/>
    <w:rsid w:val="001B5080"/>
    <w:rsid w:val="001C4386"/>
    <w:rsid w:val="001D7F05"/>
    <w:rsid w:val="001F078C"/>
    <w:rsid w:val="001F4F1D"/>
    <w:rsid w:val="00214455"/>
    <w:rsid w:val="00216EE0"/>
    <w:rsid w:val="00217711"/>
    <w:rsid w:val="00225A82"/>
    <w:rsid w:val="00225BDD"/>
    <w:rsid w:val="002333D3"/>
    <w:rsid w:val="00245B12"/>
    <w:rsid w:val="00253A36"/>
    <w:rsid w:val="002670F9"/>
    <w:rsid w:val="002852A2"/>
    <w:rsid w:val="0029093A"/>
    <w:rsid w:val="00294C28"/>
    <w:rsid w:val="002B1170"/>
    <w:rsid w:val="002B668F"/>
    <w:rsid w:val="002C155F"/>
    <w:rsid w:val="00331788"/>
    <w:rsid w:val="0034224F"/>
    <w:rsid w:val="00342C97"/>
    <w:rsid w:val="0034398E"/>
    <w:rsid w:val="00354C1C"/>
    <w:rsid w:val="00373DCA"/>
    <w:rsid w:val="0038654D"/>
    <w:rsid w:val="0038665E"/>
    <w:rsid w:val="003A0B17"/>
    <w:rsid w:val="003B120B"/>
    <w:rsid w:val="003B20DA"/>
    <w:rsid w:val="003B28D5"/>
    <w:rsid w:val="003B6D34"/>
    <w:rsid w:val="003C12A3"/>
    <w:rsid w:val="003C32FA"/>
    <w:rsid w:val="003D07AD"/>
    <w:rsid w:val="003D244C"/>
    <w:rsid w:val="003E38A7"/>
    <w:rsid w:val="003F166A"/>
    <w:rsid w:val="004057B9"/>
    <w:rsid w:val="00420200"/>
    <w:rsid w:val="00427597"/>
    <w:rsid w:val="004347BE"/>
    <w:rsid w:val="00450551"/>
    <w:rsid w:val="004524F9"/>
    <w:rsid w:val="004554F4"/>
    <w:rsid w:val="00457EC6"/>
    <w:rsid w:val="00460042"/>
    <w:rsid w:val="004703F9"/>
    <w:rsid w:val="0048590D"/>
    <w:rsid w:val="00487C0D"/>
    <w:rsid w:val="00491DC0"/>
    <w:rsid w:val="00493199"/>
    <w:rsid w:val="004A2CEA"/>
    <w:rsid w:val="004A4C74"/>
    <w:rsid w:val="004C03E1"/>
    <w:rsid w:val="004D0CBA"/>
    <w:rsid w:val="004D355B"/>
    <w:rsid w:val="004D5767"/>
    <w:rsid w:val="004D5790"/>
    <w:rsid w:val="004E669B"/>
    <w:rsid w:val="004F6677"/>
    <w:rsid w:val="005057A7"/>
    <w:rsid w:val="00515A05"/>
    <w:rsid w:val="00523FD2"/>
    <w:rsid w:val="005250D4"/>
    <w:rsid w:val="0053093A"/>
    <w:rsid w:val="00546661"/>
    <w:rsid w:val="00550500"/>
    <w:rsid w:val="00555F5F"/>
    <w:rsid w:val="005626BF"/>
    <w:rsid w:val="00575C0D"/>
    <w:rsid w:val="00591359"/>
    <w:rsid w:val="005A447E"/>
    <w:rsid w:val="005B11DE"/>
    <w:rsid w:val="005B5EBF"/>
    <w:rsid w:val="005B6DB5"/>
    <w:rsid w:val="005C257D"/>
    <w:rsid w:val="005C74BC"/>
    <w:rsid w:val="005D71A3"/>
    <w:rsid w:val="005E1BB9"/>
    <w:rsid w:val="00604675"/>
    <w:rsid w:val="00604D52"/>
    <w:rsid w:val="006245E0"/>
    <w:rsid w:val="00631546"/>
    <w:rsid w:val="0063196C"/>
    <w:rsid w:val="00641738"/>
    <w:rsid w:val="00655857"/>
    <w:rsid w:val="00656487"/>
    <w:rsid w:val="00672ACD"/>
    <w:rsid w:val="00674623"/>
    <w:rsid w:val="00681CC9"/>
    <w:rsid w:val="00684904"/>
    <w:rsid w:val="00687491"/>
    <w:rsid w:val="006973FF"/>
    <w:rsid w:val="006B5D67"/>
    <w:rsid w:val="006C3519"/>
    <w:rsid w:val="006E112D"/>
    <w:rsid w:val="006E241E"/>
    <w:rsid w:val="00702925"/>
    <w:rsid w:val="007052B4"/>
    <w:rsid w:val="007113D0"/>
    <w:rsid w:val="00712C63"/>
    <w:rsid w:val="007173F4"/>
    <w:rsid w:val="007209CA"/>
    <w:rsid w:val="007241B7"/>
    <w:rsid w:val="0073433D"/>
    <w:rsid w:val="00734C56"/>
    <w:rsid w:val="007425D1"/>
    <w:rsid w:val="007626C6"/>
    <w:rsid w:val="00764A00"/>
    <w:rsid w:val="00765AAD"/>
    <w:rsid w:val="00765E71"/>
    <w:rsid w:val="007A1084"/>
    <w:rsid w:val="007A59EB"/>
    <w:rsid w:val="007A6FC1"/>
    <w:rsid w:val="007B1825"/>
    <w:rsid w:val="007B3DFD"/>
    <w:rsid w:val="007B3E62"/>
    <w:rsid w:val="007C1A7D"/>
    <w:rsid w:val="007C576C"/>
    <w:rsid w:val="007C6430"/>
    <w:rsid w:val="007E2B41"/>
    <w:rsid w:val="007F37AF"/>
    <w:rsid w:val="0082321E"/>
    <w:rsid w:val="00837BCD"/>
    <w:rsid w:val="0084551A"/>
    <w:rsid w:val="008520B4"/>
    <w:rsid w:val="00852B59"/>
    <w:rsid w:val="0085488C"/>
    <w:rsid w:val="008572AE"/>
    <w:rsid w:val="00857A3B"/>
    <w:rsid w:val="00860C35"/>
    <w:rsid w:val="008652FB"/>
    <w:rsid w:val="00866854"/>
    <w:rsid w:val="00883B45"/>
    <w:rsid w:val="008A1631"/>
    <w:rsid w:val="008A7724"/>
    <w:rsid w:val="008C13B5"/>
    <w:rsid w:val="008C38C9"/>
    <w:rsid w:val="008D3AA9"/>
    <w:rsid w:val="008D6A3B"/>
    <w:rsid w:val="008E244F"/>
    <w:rsid w:val="00904383"/>
    <w:rsid w:val="00910C95"/>
    <w:rsid w:val="00917E3F"/>
    <w:rsid w:val="00935519"/>
    <w:rsid w:val="00943456"/>
    <w:rsid w:val="00944A4A"/>
    <w:rsid w:val="00946EF9"/>
    <w:rsid w:val="00947401"/>
    <w:rsid w:val="0095195F"/>
    <w:rsid w:val="00953F04"/>
    <w:rsid w:val="0096057C"/>
    <w:rsid w:val="00963B33"/>
    <w:rsid w:val="00972081"/>
    <w:rsid w:val="0097488A"/>
    <w:rsid w:val="009B41F5"/>
    <w:rsid w:val="009B503D"/>
    <w:rsid w:val="009C308D"/>
    <w:rsid w:val="009D2332"/>
    <w:rsid w:val="009D68A9"/>
    <w:rsid w:val="009E1BED"/>
    <w:rsid w:val="009E6D59"/>
    <w:rsid w:val="009E7B8E"/>
    <w:rsid w:val="00A154AA"/>
    <w:rsid w:val="00A20FBD"/>
    <w:rsid w:val="00A3426E"/>
    <w:rsid w:val="00A52E39"/>
    <w:rsid w:val="00A61E0F"/>
    <w:rsid w:val="00A65359"/>
    <w:rsid w:val="00A74FBF"/>
    <w:rsid w:val="00A7559B"/>
    <w:rsid w:val="00A80FEE"/>
    <w:rsid w:val="00A91A47"/>
    <w:rsid w:val="00A92DF4"/>
    <w:rsid w:val="00AA45DF"/>
    <w:rsid w:val="00AA6194"/>
    <w:rsid w:val="00AA7DB0"/>
    <w:rsid w:val="00AD0661"/>
    <w:rsid w:val="00AD2279"/>
    <w:rsid w:val="00AD3A5B"/>
    <w:rsid w:val="00AE3690"/>
    <w:rsid w:val="00AF0DFD"/>
    <w:rsid w:val="00AF7417"/>
    <w:rsid w:val="00B14737"/>
    <w:rsid w:val="00B466A9"/>
    <w:rsid w:val="00B63DEF"/>
    <w:rsid w:val="00B71C2A"/>
    <w:rsid w:val="00B85C52"/>
    <w:rsid w:val="00B96497"/>
    <w:rsid w:val="00B97D95"/>
    <w:rsid w:val="00BA1CE0"/>
    <w:rsid w:val="00BA3B1D"/>
    <w:rsid w:val="00BA4640"/>
    <w:rsid w:val="00BC3ECC"/>
    <w:rsid w:val="00BC6A3D"/>
    <w:rsid w:val="00BD013B"/>
    <w:rsid w:val="00BD258B"/>
    <w:rsid w:val="00BD5ADA"/>
    <w:rsid w:val="00BE56EA"/>
    <w:rsid w:val="00BF21FF"/>
    <w:rsid w:val="00C02E42"/>
    <w:rsid w:val="00C10652"/>
    <w:rsid w:val="00C1389A"/>
    <w:rsid w:val="00C13929"/>
    <w:rsid w:val="00C205C8"/>
    <w:rsid w:val="00C44976"/>
    <w:rsid w:val="00C45103"/>
    <w:rsid w:val="00C50533"/>
    <w:rsid w:val="00C51DAC"/>
    <w:rsid w:val="00C5547F"/>
    <w:rsid w:val="00C727B0"/>
    <w:rsid w:val="00C72F52"/>
    <w:rsid w:val="00C909B4"/>
    <w:rsid w:val="00CA32BF"/>
    <w:rsid w:val="00CC16CF"/>
    <w:rsid w:val="00CD1E4A"/>
    <w:rsid w:val="00CD544D"/>
    <w:rsid w:val="00CE3495"/>
    <w:rsid w:val="00CF409B"/>
    <w:rsid w:val="00CF5BD0"/>
    <w:rsid w:val="00D05F49"/>
    <w:rsid w:val="00D31C85"/>
    <w:rsid w:val="00D323A7"/>
    <w:rsid w:val="00D4174A"/>
    <w:rsid w:val="00D43770"/>
    <w:rsid w:val="00D64FA5"/>
    <w:rsid w:val="00D65FE9"/>
    <w:rsid w:val="00DA1937"/>
    <w:rsid w:val="00DA22DC"/>
    <w:rsid w:val="00DC77E8"/>
    <w:rsid w:val="00DE5C67"/>
    <w:rsid w:val="00DF1A3D"/>
    <w:rsid w:val="00DF1B9C"/>
    <w:rsid w:val="00DF3029"/>
    <w:rsid w:val="00DF74C3"/>
    <w:rsid w:val="00E002A6"/>
    <w:rsid w:val="00E00B7C"/>
    <w:rsid w:val="00E03EC2"/>
    <w:rsid w:val="00E04F33"/>
    <w:rsid w:val="00E17C62"/>
    <w:rsid w:val="00E30790"/>
    <w:rsid w:val="00E41858"/>
    <w:rsid w:val="00E423C8"/>
    <w:rsid w:val="00E51749"/>
    <w:rsid w:val="00E54B16"/>
    <w:rsid w:val="00E54E50"/>
    <w:rsid w:val="00E56790"/>
    <w:rsid w:val="00E6304B"/>
    <w:rsid w:val="00E75FF4"/>
    <w:rsid w:val="00E856E2"/>
    <w:rsid w:val="00E92093"/>
    <w:rsid w:val="00E930B5"/>
    <w:rsid w:val="00EA377B"/>
    <w:rsid w:val="00EA3E9D"/>
    <w:rsid w:val="00EA72B6"/>
    <w:rsid w:val="00EB28D9"/>
    <w:rsid w:val="00EC2F90"/>
    <w:rsid w:val="00ED1B1E"/>
    <w:rsid w:val="00ED4F91"/>
    <w:rsid w:val="00F01AA7"/>
    <w:rsid w:val="00F04629"/>
    <w:rsid w:val="00F05C09"/>
    <w:rsid w:val="00F30126"/>
    <w:rsid w:val="00F3536D"/>
    <w:rsid w:val="00F36BDF"/>
    <w:rsid w:val="00F65185"/>
    <w:rsid w:val="00F66349"/>
    <w:rsid w:val="00F751CD"/>
    <w:rsid w:val="00F83C6C"/>
    <w:rsid w:val="00FA0ACE"/>
    <w:rsid w:val="00FA5807"/>
    <w:rsid w:val="00FC19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F36335"/>
  <w15:docId w15:val="{C63C0F79-5143-4808-9654-CF5A8D2908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093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A108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A108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CF5B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5BD0"/>
  </w:style>
  <w:style w:type="paragraph" w:styleId="Footer">
    <w:name w:val="footer"/>
    <w:basedOn w:val="Normal"/>
    <w:link w:val="FooterChar"/>
    <w:uiPriority w:val="99"/>
    <w:unhideWhenUsed/>
    <w:rsid w:val="00CF5B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5BD0"/>
  </w:style>
  <w:style w:type="character" w:customStyle="1" w:styleId="Heading2Char">
    <w:name w:val="Heading 2 Char"/>
    <w:basedOn w:val="DefaultParagraphFont"/>
    <w:link w:val="Heading2"/>
    <w:uiPriority w:val="9"/>
    <w:rsid w:val="0029093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Spacing">
    <w:name w:val="No Spacing"/>
    <w:uiPriority w:val="1"/>
    <w:qFormat/>
    <w:rsid w:val="000A0B34"/>
    <w:pPr>
      <w:spacing w:after="0" w:line="240" w:lineRule="auto"/>
    </w:pPr>
  </w:style>
  <w:style w:type="paragraph" w:customStyle="1" w:styleId="SSMenuText">
    <w:name w:val="_SS Menu Text"/>
    <w:basedOn w:val="Normal"/>
    <w:qFormat/>
    <w:rsid w:val="005B5EBF"/>
    <w:pPr>
      <w:tabs>
        <w:tab w:val="right" w:pos="7920"/>
      </w:tabs>
      <w:spacing w:before="20" w:after="80" w:line="200" w:lineRule="exact"/>
    </w:pPr>
    <w:rPr>
      <w:rFonts w:ascii="Minion Pro" w:eastAsia="Cambria" w:hAnsi="Minion Pro" w:cs="Times New Roman"/>
      <w:color w:val="003767"/>
      <w:spacing w:val="-5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0C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0CB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60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1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4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9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13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5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9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450</Words>
  <Characters>256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ew Tait</dc:creator>
  <cp:lastModifiedBy>Drew Tait</cp:lastModifiedBy>
  <cp:revision>5</cp:revision>
  <cp:lastPrinted>2022-02-02T17:14:00Z</cp:lastPrinted>
  <dcterms:created xsi:type="dcterms:W3CDTF">2022-02-02T01:01:00Z</dcterms:created>
  <dcterms:modified xsi:type="dcterms:W3CDTF">2022-02-18T00:43:00Z</dcterms:modified>
</cp:coreProperties>
</file>